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1313A0" w14:textId="7603F894" w:rsidR="008B7B2D" w:rsidRPr="00B45E78" w:rsidRDefault="008B7B2D" w:rsidP="00B45E78">
      <w:pPr>
        <w:spacing w:after="0" w:line="240" w:lineRule="auto"/>
        <w:ind w:right="-1"/>
        <w:jc w:val="center"/>
        <w:outlineLvl w:val="0"/>
        <w:rPr>
          <w:rFonts w:ascii="Monserrat" w:eastAsia="Arial Unicode MS" w:hAnsi="Monserrat"/>
          <w:b/>
        </w:rPr>
      </w:pPr>
      <w:r w:rsidRPr="00B45E78">
        <w:rPr>
          <w:rFonts w:ascii="Monserrat" w:eastAsia="Arial Unicode MS" w:hAnsi="Monserrat"/>
          <w:noProof/>
          <w:lang w:eastAsia="es-MX"/>
        </w:rPr>
        <w:drawing>
          <wp:anchor distT="0" distB="0" distL="114300" distR="114300" simplePos="0" relativeHeight="251659264" behindDoc="0" locked="0" layoutInCell="1" allowOverlap="1" wp14:anchorId="63FDD313" wp14:editId="034D2AD9">
            <wp:simplePos x="0" y="0"/>
            <wp:positionH relativeFrom="column">
              <wp:posOffset>-666805</wp:posOffset>
            </wp:positionH>
            <wp:positionV relativeFrom="paragraph">
              <wp:posOffset>130810</wp:posOffset>
            </wp:positionV>
            <wp:extent cx="1357283" cy="1286761"/>
            <wp:effectExtent l="0" t="0" r="0" b="8890"/>
            <wp:wrapNone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7283" cy="1286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45E78">
        <w:rPr>
          <w:rFonts w:ascii="Monserrat" w:eastAsia="Arial Unicode MS" w:hAnsi="Monserrat"/>
          <w:b/>
        </w:rPr>
        <w:t xml:space="preserve">M e n s a j e C.E.I. </w:t>
      </w:r>
    </w:p>
    <w:p w14:paraId="1AE4E334" w14:textId="77777777" w:rsidR="008B7B2D" w:rsidRPr="00B45E78" w:rsidRDefault="008B7B2D" w:rsidP="00B45E78">
      <w:pPr>
        <w:spacing w:after="0" w:line="240" w:lineRule="auto"/>
        <w:ind w:right="-1"/>
        <w:jc w:val="center"/>
        <w:outlineLvl w:val="0"/>
        <w:rPr>
          <w:rFonts w:ascii="Monserrat" w:eastAsia="Arial Unicode MS" w:hAnsi="Monserrat"/>
        </w:rPr>
      </w:pPr>
      <w:r w:rsidRPr="00B45E78">
        <w:rPr>
          <w:rFonts w:ascii="Monserrat" w:eastAsia="Arial Unicode MS" w:hAnsi="Monserrat"/>
          <w:b/>
          <w:bCs/>
        </w:rPr>
        <w:t>“2021: Año de la Independencia”</w:t>
      </w:r>
    </w:p>
    <w:p w14:paraId="59ED01F4" w14:textId="77777777" w:rsidR="008B7B2D" w:rsidRPr="00B45E78" w:rsidRDefault="008B7B2D" w:rsidP="008B7B2D">
      <w:pPr>
        <w:tabs>
          <w:tab w:val="right" w:pos="8920"/>
        </w:tabs>
        <w:spacing w:after="0" w:line="240" w:lineRule="auto"/>
        <w:ind w:left="-1418"/>
        <w:jc w:val="both"/>
        <w:outlineLvl w:val="0"/>
        <w:rPr>
          <w:rFonts w:ascii="Monserrat" w:eastAsia="Arial Unicode MS" w:hAnsi="Monserrat"/>
        </w:rPr>
      </w:pPr>
    </w:p>
    <w:p w14:paraId="7470D317" w14:textId="688AA361" w:rsidR="008B7B2D" w:rsidRPr="00B45E78" w:rsidRDefault="008B7B2D" w:rsidP="00B45E78">
      <w:pPr>
        <w:spacing w:after="0" w:line="240" w:lineRule="auto"/>
        <w:ind w:left="7797" w:right="-1"/>
        <w:outlineLvl w:val="0"/>
        <w:rPr>
          <w:rFonts w:ascii="Monserrat" w:eastAsia="Arial Unicode MS" w:hAnsi="Monserrat"/>
          <w:b/>
          <w:lang w:eastAsia="ko-KR"/>
        </w:rPr>
      </w:pPr>
      <w:r w:rsidRPr="00B45E78">
        <w:rPr>
          <w:rFonts w:ascii="Monserrat" w:eastAsia="Arial Unicode MS" w:hAnsi="Monserrat"/>
          <w:b/>
        </w:rPr>
        <w:t>“</w:t>
      </w:r>
      <w:r w:rsidR="006E6159" w:rsidRPr="00B45E78">
        <w:rPr>
          <w:rFonts w:ascii="Monserrat" w:eastAsia="Arial Unicode MS" w:hAnsi="Monserrat"/>
          <w:b/>
        </w:rPr>
        <w:t>Ordinario</w:t>
      </w:r>
      <w:r w:rsidRPr="00B45E78">
        <w:rPr>
          <w:rFonts w:ascii="Monserrat" w:eastAsia="Arial Unicode MS" w:hAnsi="Monserrat"/>
          <w:b/>
        </w:rPr>
        <w:t>”</w:t>
      </w:r>
    </w:p>
    <w:p w14:paraId="275F1750" w14:textId="05EF302D" w:rsidR="008B7B2D" w:rsidRPr="00B45E78" w:rsidRDefault="008B7B2D" w:rsidP="00734871">
      <w:pPr>
        <w:spacing w:after="0" w:line="240" w:lineRule="auto"/>
        <w:ind w:left="7797" w:right="-1"/>
        <w:jc w:val="both"/>
        <w:outlineLvl w:val="0"/>
        <w:rPr>
          <w:rFonts w:ascii="Monserrat" w:eastAsia="Arial Unicode MS" w:hAnsi="Monserrat"/>
        </w:rPr>
      </w:pPr>
      <w:r w:rsidRPr="00B45E78">
        <w:rPr>
          <w:rFonts w:ascii="Monserrat" w:eastAsia="Arial Unicode MS" w:hAnsi="Monserrat"/>
        </w:rPr>
        <w:t>No. ES-</w:t>
      </w:r>
      <w:r w:rsidR="005860BE" w:rsidRPr="00B45E78">
        <w:rPr>
          <w:rFonts w:ascii="Monserrat" w:eastAsia="Arial Unicode MS" w:hAnsi="Monserrat"/>
        </w:rPr>
        <w:t>2</w:t>
      </w:r>
      <w:r w:rsidR="00734871">
        <w:rPr>
          <w:rFonts w:ascii="Monserrat" w:eastAsia="Arial Unicode MS" w:hAnsi="Monserrat"/>
        </w:rPr>
        <w:t>54</w:t>
      </w:r>
    </w:p>
    <w:p w14:paraId="060E1894" w14:textId="6ABC1666" w:rsidR="008B7B2D" w:rsidRPr="00B45E78" w:rsidRDefault="008B7B2D" w:rsidP="00F80094">
      <w:pPr>
        <w:spacing w:after="0" w:line="240" w:lineRule="auto"/>
        <w:ind w:left="7797" w:right="-1"/>
        <w:jc w:val="both"/>
        <w:outlineLvl w:val="0"/>
        <w:rPr>
          <w:rFonts w:ascii="Monserrat" w:eastAsia="Arial Unicode MS" w:hAnsi="Monserrat"/>
        </w:rPr>
      </w:pPr>
      <w:r w:rsidRPr="00B45E78">
        <w:rPr>
          <w:rFonts w:ascii="Monserrat" w:eastAsia="Arial Unicode MS" w:hAnsi="Monserrat"/>
        </w:rPr>
        <w:t>Fecha:</w:t>
      </w:r>
      <w:r w:rsidR="009E3EA6" w:rsidRPr="00B45E78">
        <w:rPr>
          <w:rFonts w:ascii="Monserrat" w:eastAsia="Arial Unicode MS" w:hAnsi="Monserrat"/>
        </w:rPr>
        <w:t xml:space="preserve"> </w:t>
      </w:r>
      <w:r w:rsidR="00F624DE">
        <w:rPr>
          <w:rFonts w:ascii="Monserrat" w:eastAsia="Arial Unicode MS" w:hAnsi="Monserrat"/>
        </w:rPr>
        <w:t>2</w:t>
      </w:r>
      <w:r w:rsidR="00F80094">
        <w:rPr>
          <w:rFonts w:ascii="Monserrat" w:eastAsia="Arial Unicode MS" w:hAnsi="Monserrat"/>
        </w:rPr>
        <w:t>8</w:t>
      </w:r>
      <w:r w:rsidR="00A91211" w:rsidRPr="00B45E78">
        <w:rPr>
          <w:rFonts w:ascii="Monserrat" w:eastAsia="Arial Unicode MS" w:hAnsi="Monserrat"/>
        </w:rPr>
        <w:t xml:space="preserve"> </w:t>
      </w:r>
      <w:r w:rsidR="00B45E78">
        <w:rPr>
          <w:rFonts w:ascii="Monserrat" w:eastAsia="Arial Unicode MS" w:hAnsi="Monserrat"/>
        </w:rPr>
        <w:t>a</w:t>
      </w:r>
      <w:r w:rsidR="00EE7259" w:rsidRPr="00B45E78">
        <w:rPr>
          <w:rFonts w:ascii="Monserrat" w:eastAsia="Arial Unicode MS" w:hAnsi="Monserrat"/>
        </w:rPr>
        <w:t>go</w:t>
      </w:r>
      <w:r w:rsidRPr="00B45E78">
        <w:rPr>
          <w:rFonts w:ascii="Monserrat" w:eastAsia="Arial Unicode MS" w:hAnsi="Monserrat"/>
        </w:rPr>
        <w:t>. 2021.</w:t>
      </w:r>
    </w:p>
    <w:p w14:paraId="65D1A84D" w14:textId="7519E254" w:rsidR="008B7B2D" w:rsidRPr="00B45E78" w:rsidRDefault="008B7B2D" w:rsidP="00F80094">
      <w:pPr>
        <w:spacing w:after="0" w:line="240" w:lineRule="auto"/>
        <w:ind w:left="7797" w:right="-1"/>
        <w:jc w:val="both"/>
        <w:outlineLvl w:val="0"/>
        <w:rPr>
          <w:rFonts w:ascii="Monserrat" w:eastAsia="Arial Unicode MS" w:hAnsi="Monserrat"/>
        </w:rPr>
      </w:pPr>
      <w:r w:rsidRPr="00B45E78">
        <w:rPr>
          <w:rFonts w:ascii="Monserrat" w:eastAsia="Arial Unicode MS" w:hAnsi="Monserrat"/>
        </w:rPr>
        <w:t>Hoja: 1/</w:t>
      </w:r>
      <w:r w:rsidR="00F80094">
        <w:rPr>
          <w:rFonts w:ascii="Monserrat" w:eastAsia="Arial Unicode MS" w:hAnsi="Monserrat"/>
        </w:rPr>
        <w:t>2</w:t>
      </w:r>
      <w:r w:rsidRPr="00B45E78">
        <w:rPr>
          <w:rFonts w:ascii="Monserrat" w:eastAsia="Arial Unicode MS" w:hAnsi="Monserrat"/>
        </w:rPr>
        <w:t>.</w:t>
      </w:r>
    </w:p>
    <w:p w14:paraId="37327734" w14:textId="238C96A2" w:rsidR="008B7B2D" w:rsidRPr="00B45E78" w:rsidRDefault="008B7B2D" w:rsidP="006652CC">
      <w:pPr>
        <w:spacing w:after="0" w:line="240" w:lineRule="auto"/>
        <w:ind w:left="7797" w:right="-1"/>
        <w:jc w:val="both"/>
        <w:outlineLvl w:val="0"/>
        <w:rPr>
          <w:rFonts w:ascii="Monserrat" w:hAnsi="Monserrat" w:cs="Arial"/>
        </w:rPr>
      </w:pPr>
      <w:r w:rsidRPr="00B45E78">
        <w:rPr>
          <w:rFonts w:ascii="Monserrat" w:eastAsia="Arial Unicode MS" w:hAnsi="Monserrat"/>
        </w:rPr>
        <w:t xml:space="preserve">Ref.: </w:t>
      </w:r>
      <w:r w:rsidR="006652CC">
        <w:rPr>
          <w:rFonts w:ascii="Monserrat" w:eastAsia="Arial Unicode MS" w:hAnsi="Monserrat"/>
        </w:rPr>
        <w:t>Actividades d</w:t>
      </w:r>
      <w:r w:rsidR="002211F2">
        <w:rPr>
          <w:rFonts w:ascii="Monserrat" w:eastAsia="Arial Unicode MS" w:hAnsi="Monserrat"/>
        </w:rPr>
        <w:t>elegación EZLN</w:t>
      </w:r>
      <w:r w:rsidRPr="00B45E78">
        <w:rPr>
          <w:rFonts w:ascii="Monserrat" w:eastAsia="Arial Unicode MS" w:hAnsi="Monserrat"/>
        </w:rPr>
        <w:t>.</w:t>
      </w:r>
    </w:p>
    <w:p w14:paraId="6002A291" w14:textId="487AFEFF" w:rsidR="008B7B2D" w:rsidRDefault="008B7B2D" w:rsidP="008B7B2D">
      <w:pPr>
        <w:pStyle w:val="Sinespaciado"/>
        <w:ind w:left="6804"/>
        <w:rPr>
          <w:rFonts w:ascii="Monserrat" w:hAnsi="Monserrat" w:cs="Arial"/>
          <w:sz w:val="22"/>
          <w:szCs w:val="22"/>
          <w:lang w:val="es-MX"/>
        </w:rPr>
      </w:pPr>
    </w:p>
    <w:p w14:paraId="31956790" w14:textId="77777777" w:rsidR="00EF39F4" w:rsidRPr="00B45E78" w:rsidRDefault="00EF39F4" w:rsidP="008B7B2D">
      <w:pPr>
        <w:pStyle w:val="Sinespaciado"/>
        <w:ind w:left="6804"/>
        <w:rPr>
          <w:rFonts w:ascii="Monserrat" w:hAnsi="Monserrat" w:cs="Arial"/>
          <w:sz w:val="22"/>
          <w:szCs w:val="22"/>
          <w:lang w:val="es-MX"/>
        </w:rPr>
      </w:pPr>
    </w:p>
    <w:p w14:paraId="6023757B" w14:textId="77777777" w:rsidR="008B7B2D" w:rsidRPr="00B45E78" w:rsidRDefault="008B7B2D" w:rsidP="008B7B2D">
      <w:pPr>
        <w:pStyle w:val="Sinespaciado"/>
        <w:ind w:left="567"/>
        <w:rPr>
          <w:rFonts w:ascii="Monserrat" w:hAnsi="Monserrat" w:cs="Arial"/>
          <w:b/>
          <w:sz w:val="22"/>
          <w:szCs w:val="22"/>
          <w:lang w:val="es-MX"/>
        </w:rPr>
      </w:pPr>
      <w:r w:rsidRPr="00B45E78">
        <w:rPr>
          <w:rFonts w:ascii="Monserrat" w:hAnsi="Monserrat" w:cs="Arial"/>
          <w:b/>
          <w:sz w:val="22"/>
          <w:szCs w:val="22"/>
          <w:lang w:val="es-MX"/>
        </w:rPr>
        <w:t>Agdría. Mil. y Ar. a la Embajada de México en Suiza.</w:t>
      </w:r>
    </w:p>
    <w:p w14:paraId="4B5EE399" w14:textId="77777777" w:rsidR="008B7B2D" w:rsidRPr="00B45E78" w:rsidRDefault="008B7B2D" w:rsidP="008B7B2D">
      <w:pPr>
        <w:pStyle w:val="Sinespaciado"/>
        <w:ind w:left="567"/>
        <w:rPr>
          <w:rFonts w:ascii="Monserrat" w:hAnsi="Monserrat" w:cs="Arial"/>
          <w:sz w:val="22"/>
          <w:szCs w:val="22"/>
          <w:lang w:val="es-MX"/>
        </w:rPr>
      </w:pPr>
    </w:p>
    <w:p w14:paraId="124E3E59" w14:textId="666AD823" w:rsidR="008B7B2D" w:rsidRPr="00B45E78" w:rsidRDefault="008B7B2D" w:rsidP="009E3EA6">
      <w:pPr>
        <w:pStyle w:val="Sinespaciado"/>
        <w:ind w:left="567"/>
        <w:rPr>
          <w:rFonts w:ascii="Monserrat" w:hAnsi="Monserrat" w:cs="Arial"/>
          <w:b/>
          <w:sz w:val="22"/>
          <w:szCs w:val="22"/>
          <w:lang w:val="es-MX"/>
        </w:rPr>
      </w:pPr>
      <w:r w:rsidRPr="00B45E78">
        <w:rPr>
          <w:rFonts w:ascii="Monserrat" w:hAnsi="Monserrat" w:cs="Arial"/>
          <w:b/>
          <w:sz w:val="22"/>
          <w:szCs w:val="22"/>
          <w:lang w:val="es-MX"/>
        </w:rPr>
        <w:t>DN-1, S-</w:t>
      </w:r>
      <w:r w:rsidR="009E3EA6" w:rsidRPr="00B45E78">
        <w:rPr>
          <w:rFonts w:ascii="Monserrat" w:hAnsi="Monserrat" w:cs="Arial"/>
          <w:b/>
          <w:sz w:val="22"/>
          <w:szCs w:val="22"/>
          <w:lang w:val="es-MX"/>
        </w:rPr>
        <w:t>2</w:t>
      </w:r>
      <w:r w:rsidRPr="00B45E78">
        <w:rPr>
          <w:rFonts w:ascii="Monserrat" w:hAnsi="Monserrat" w:cs="Arial"/>
          <w:b/>
          <w:sz w:val="22"/>
          <w:szCs w:val="22"/>
          <w:lang w:val="es-MX"/>
        </w:rPr>
        <w:t xml:space="preserve"> (</w:t>
      </w:r>
      <w:r w:rsidR="009E3EA6" w:rsidRPr="00B45E78">
        <w:rPr>
          <w:rFonts w:ascii="Monserrat" w:hAnsi="Monserrat" w:cs="Arial"/>
          <w:b/>
          <w:sz w:val="22"/>
          <w:szCs w:val="22"/>
          <w:lang w:val="es-MX"/>
        </w:rPr>
        <w:t>INTL.</w:t>
      </w:r>
      <w:r w:rsidRPr="00B45E78">
        <w:rPr>
          <w:rFonts w:ascii="Monserrat" w:hAnsi="Monserrat" w:cs="Arial"/>
          <w:b/>
          <w:sz w:val="22"/>
          <w:szCs w:val="22"/>
          <w:lang w:val="es-MX"/>
        </w:rPr>
        <w:t xml:space="preserve">) E.M.D.N.- </w:t>
      </w:r>
      <w:r w:rsidRPr="00B45E78">
        <w:rPr>
          <w:rFonts w:ascii="Monserrat" w:hAnsi="Monserrat" w:cs="Arial"/>
          <w:sz w:val="22"/>
          <w:szCs w:val="22"/>
          <w:lang w:val="es-MX"/>
        </w:rPr>
        <w:t>Lomas de Sotelo, Cd. de México.</w:t>
      </w:r>
    </w:p>
    <w:p w14:paraId="5EBAA709" w14:textId="77777777" w:rsidR="008B7B2D" w:rsidRPr="00B45E78" w:rsidRDefault="008B7B2D" w:rsidP="008B7B2D">
      <w:pPr>
        <w:tabs>
          <w:tab w:val="left" w:pos="567"/>
          <w:tab w:val="right" w:pos="9639"/>
        </w:tabs>
        <w:spacing w:after="0" w:line="240" w:lineRule="auto"/>
        <w:ind w:left="567" w:right="-284"/>
        <w:jc w:val="both"/>
        <w:rPr>
          <w:rFonts w:ascii="Monserrat" w:hAnsi="Monserrat" w:cs="Arial"/>
        </w:rPr>
      </w:pPr>
    </w:p>
    <w:p w14:paraId="6438DAFB" w14:textId="7B79D839" w:rsidR="006E6159" w:rsidRPr="00B45E78" w:rsidRDefault="006E6159" w:rsidP="00734871">
      <w:pPr>
        <w:tabs>
          <w:tab w:val="left" w:pos="567"/>
          <w:tab w:val="right" w:pos="9639"/>
        </w:tabs>
        <w:spacing w:after="0" w:line="276" w:lineRule="auto"/>
        <w:ind w:left="567" w:right="-1"/>
        <w:jc w:val="both"/>
        <w:rPr>
          <w:rFonts w:ascii="Monserrat" w:hAnsi="Monserrat" w:cs="Arial"/>
          <w:lang w:val="es-ES"/>
        </w:rPr>
      </w:pPr>
      <w:r w:rsidRPr="00B45E78">
        <w:rPr>
          <w:rFonts w:ascii="Monserrat" w:hAnsi="Monserrat" w:cs="Arial"/>
        </w:rPr>
        <w:t>Con fundamento en los artículos 14 y 16 de la Constitución Política de los Estados Unidos Mexicanos; 3/o. de la Ley Federal de Procedimiento Administrativo; 14, 16, 18 y 29 fracción I, de la Ley Orgánica de la Administración Pública Federal; 3/o., 10/o., 11, 13 y 17 de la Ley Orgánica del Ejército y Fuerza Aérea Mexicanos; 3/o., 6/o., 7/o. y 9/o. del Reglamento Interior de la Secretaría de la Defensa Nacional</w:t>
      </w:r>
      <w:r w:rsidRPr="00B45E78">
        <w:rPr>
          <w:rFonts w:ascii="Monserrat" w:hAnsi="Monserrat" w:cs="Arial"/>
          <w:lang w:val="es-ES"/>
        </w:rPr>
        <w:t xml:space="preserve"> y e</w:t>
      </w:r>
      <w:r w:rsidRPr="00B45E78">
        <w:rPr>
          <w:rFonts w:ascii="Monserrat" w:hAnsi="Monserrat" w:cs="Arial"/>
        </w:rPr>
        <w:t xml:space="preserve">n cumplimiento </w:t>
      </w:r>
      <w:r w:rsidRPr="00B45E78">
        <w:rPr>
          <w:rFonts w:ascii="Monserrat" w:hAnsi="Monserrat" w:cs="Arial"/>
          <w:lang w:val="es-ES" w:eastAsia="es-ES"/>
        </w:rPr>
        <w:t xml:space="preserve">a lo ordenado en su Msje. F.C.A. No. </w:t>
      </w:r>
      <w:r w:rsidR="006652CC" w:rsidRPr="00234C28">
        <w:rPr>
          <w:rFonts w:ascii="Monserrat" w:hAnsi="Monserrat" w:cs="Arial"/>
          <w:noProof/>
          <w:lang w:eastAsia="es-MX"/>
        </w:rPr>
        <w:t xml:space="preserve">033727 de </w:t>
      </w:r>
      <w:r w:rsidR="00734871">
        <w:rPr>
          <w:rFonts w:ascii="Monserrat" w:hAnsi="Monserrat" w:cs="Arial"/>
          <w:noProof/>
          <w:lang w:eastAsia="es-MX"/>
        </w:rPr>
        <w:t>fecha 03 de may. 2021 y relación mío No. ES-249 de fecha 25 ago. 2021,</w:t>
      </w:r>
      <w:r w:rsidR="006652CC" w:rsidRPr="00234C28">
        <w:rPr>
          <w:rFonts w:ascii="Monserrat" w:hAnsi="Monserrat" w:cs="Arial"/>
          <w:noProof/>
          <w:lang w:eastAsia="es-MX"/>
        </w:rPr>
        <w:t xml:space="preserve"> relativo a informar las actividades </w:t>
      </w:r>
      <w:r w:rsidR="00734871">
        <w:rPr>
          <w:rFonts w:ascii="Monserrat" w:hAnsi="Monserrat" w:cs="Arial"/>
          <w:noProof/>
          <w:lang w:eastAsia="es-MX"/>
        </w:rPr>
        <w:t xml:space="preserve">que lleva a cabo la </w:t>
      </w:r>
      <w:r w:rsidR="006652CC" w:rsidRPr="00234C28">
        <w:rPr>
          <w:rFonts w:ascii="Monserrat" w:hAnsi="Monserrat" w:cs="Arial"/>
          <w:noProof/>
          <w:lang w:eastAsia="es-MX"/>
        </w:rPr>
        <w:t>delegación del grupo inconforme “EZLN” en</w:t>
      </w:r>
      <w:r w:rsidR="006652CC">
        <w:rPr>
          <w:rFonts w:ascii="Monserrat" w:hAnsi="Monserrat" w:cs="Arial"/>
          <w:noProof/>
          <w:lang w:eastAsia="es-MX"/>
        </w:rPr>
        <w:t xml:space="preserve"> Suiza y otros paises de Europa</w:t>
      </w:r>
      <w:r w:rsidR="00723ADF" w:rsidRPr="00B45E78">
        <w:rPr>
          <w:rFonts w:ascii="Monserrat" w:hAnsi="Monserrat" w:cs="Arial"/>
          <w:lang w:val="es-ES"/>
        </w:rPr>
        <w:t>,</w:t>
      </w:r>
      <w:r w:rsidRPr="00B45E78">
        <w:rPr>
          <w:rFonts w:ascii="Monserrat" w:hAnsi="Monserrat" w:cs="Arial"/>
          <w:lang w:val="es-ES"/>
        </w:rPr>
        <w:t xml:space="preserve"> </w:t>
      </w:r>
      <w:r w:rsidR="00B45E78">
        <w:rPr>
          <w:rFonts w:ascii="Monserrat" w:hAnsi="Monserrat" w:cs="Arial"/>
          <w:lang w:val="es-ES"/>
        </w:rPr>
        <w:t xml:space="preserve">se obtuvo lo </w:t>
      </w:r>
      <w:r w:rsidR="00C47BE4">
        <w:rPr>
          <w:rFonts w:ascii="Monserrat" w:hAnsi="Monserrat" w:cs="Arial"/>
          <w:lang w:val="es-ES"/>
        </w:rPr>
        <w:t>que a continuación se cita</w:t>
      </w:r>
      <w:r w:rsidRPr="00B45E78">
        <w:rPr>
          <w:rFonts w:ascii="Monserrat" w:hAnsi="Monserrat" w:cs="Arial"/>
          <w:lang w:val="es-ES"/>
        </w:rPr>
        <w:t>:</w:t>
      </w:r>
    </w:p>
    <w:p w14:paraId="7435CB7D" w14:textId="77777777" w:rsidR="006E6159" w:rsidRPr="00B45E78" w:rsidRDefault="006E6159" w:rsidP="006E6159">
      <w:pPr>
        <w:tabs>
          <w:tab w:val="left" w:pos="567"/>
          <w:tab w:val="left" w:pos="977"/>
        </w:tabs>
        <w:spacing w:after="0" w:line="240" w:lineRule="auto"/>
        <w:ind w:left="567" w:right="-284"/>
        <w:jc w:val="both"/>
        <w:rPr>
          <w:rFonts w:ascii="Monserrat" w:hAnsi="Monserrat" w:cs="Arial"/>
          <w:lang w:val="es-ES"/>
        </w:rPr>
      </w:pPr>
      <w:r w:rsidRPr="00B45E78">
        <w:rPr>
          <w:rFonts w:ascii="Monserrat" w:hAnsi="Monserrat" w:cs="Arial"/>
          <w:lang w:val="es-ES"/>
        </w:rPr>
        <w:tab/>
      </w:r>
    </w:p>
    <w:p w14:paraId="4ECC615C" w14:textId="795EE70E" w:rsidR="006E6159" w:rsidRPr="00734871" w:rsidRDefault="006E6159" w:rsidP="002211F2">
      <w:pPr>
        <w:pStyle w:val="Prrafodelista"/>
        <w:numPr>
          <w:ilvl w:val="0"/>
          <w:numId w:val="1"/>
        </w:numPr>
        <w:spacing w:after="0" w:line="276" w:lineRule="auto"/>
        <w:ind w:right="424"/>
        <w:jc w:val="both"/>
        <w:rPr>
          <w:rFonts w:ascii="Monserrat" w:hAnsi="Monserrat" w:cs="Arial"/>
          <w:b/>
          <w:bCs/>
          <w:color w:val="000000" w:themeColor="text1"/>
          <w:spacing w:val="2"/>
          <w:u w:val="single"/>
          <w:shd w:val="clear" w:color="auto" w:fill="FFFFFF"/>
        </w:rPr>
      </w:pPr>
      <w:r w:rsidRPr="0032614C">
        <w:rPr>
          <w:rFonts w:ascii="Monserrat" w:hAnsi="Monserrat" w:cs="Arial"/>
          <w:b/>
          <w:bCs/>
          <w:color w:val="000000" w:themeColor="text1"/>
          <w:spacing w:val="2"/>
          <w:u w:val="single"/>
          <w:shd w:val="clear" w:color="auto" w:fill="FFFFFF"/>
        </w:rPr>
        <w:t>INFORMACIÓN.</w:t>
      </w:r>
      <w:r w:rsidR="00817591" w:rsidRPr="0032614C">
        <w:rPr>
          <w:rFonts w:ascii="Monserrat" w:hAnsi="Monserrat" w:cs="Arial"/>
          <w:b/>
          <w:bCs/>
          <w:color w:val="000000" w:themeColor="text1"/>
          <w:spacing w:val="2"/>
          <w:shd w:val="clear" w:color="auto" w:fill="FFFFFF"/>
        </w:rPr>
        <w:t xml:space="preserve"> </w:t>
      </w:r>
    </w:p>
    <w:p w14:paraId="19D4C1AD" w14:textId="77777777" w:rsidR="00734871" w:rsidRPr="0032614C" w:rsidRDefault="00734871" w:rsidP="00734871">
      <w:pPr>
        <w:pStyle w:val="Prrafodelista"/>
        <w:spacing w:after="0" w:line="276" w:lineRule="auto"/>
        <w:ind w:left="1070" w:right="424"/>
        <w:jc w:val="both"/>
        <w:rPr>
          <w:rFonts w:ascii="Monserrat" w:hAnsi="Monserrat" w:cs="Arial"/>
          <w:b/>
          <w:bCs/>
          <w:color w:val="000000" w:themeColor="text1"/>
          <w:spacing w:val="2"/>
          <w:u w:val="single"/>
          <w:shd w:val="clear" w:color="auto" w:fill="FFFFFF"/>
        </w:rPr>
      </w:pPr>
    </w:p>
    <w:p w14:paraId="22EFF074" w14:textId="43414809" w:rsidR="006652CC" w:rsidRDefault="00E958D2" w:rsidP="00D304D9">
      <w:pPr>
        <w:pStyle w:val="Prrafodelista"/>
        <w:numPr>
          <w:ilvl w:val="0"/>
          <w:numId w:val="21"/>
        </w:numPr>
        <w:jc w:val="both"/>
        <w:rPr>
          <w:rFonts w:ascii="Monserrat" w:hAnsi="Monserrat"/>
          <w:lang w:val="es-ES"/>
        </w:rPr>
      </w:pPr>
      <w:r>
        <w:rPr>
          <w:rFonts w:ascii="Monserrat" w:hAnsi="Monserrat"/>
          <w:lang w:val="es-ES"/>
        </w:rPr>
        <w:t>Aproximadamente a las 5.00 p.m.</w:t>
      </w:r>
      <w:r w:rsidR="00D304D9">
        <w:rPr>
          <w:rFonts w:ascii="Monserrat" w:hAnsi="Monserrat"/>
          <w:lang w:val="es-ES"/>
        </w:rPr>
        <w:t xml:space="preserve"> </w:t>
      </w:r>
      <w:r>
        <w:rPr>
          <w:rFonts w:ascii="Monserrat" w:hAnsi="Monserrat"/>
          <w:lang w:val="es-ES"/>
        </w:rPr>
        <w:t>de</w:t>
      </w:r>
      <w:r w:rsidR="00D304D9">
        <w:rPr>
          <w:rFonts w:ascii="Monserrat" w:hAnsi="Monserrat"/>
          <w:lang w:val="es-ES"/>
        </w:rPr>
        <w:t>l</w:t>
      </w:r>
      <w:r>
        <w:rPr>
          <w:rFonts w:ascii="Monserrat" w:hAnsi="Monserrat"/>
          <w:lang w:val="es-ES"/>
        </w:rPr>
        <w:t xml:space="preserve"> 27 ago. 2021, arribó </w:t>
      </w:r>
      <w:r w:rsidR="00734871">
        <w:rPr>
          <w:rFonts w:ascii="Monserrat" w:hAnsi="Monserrat"/>
          <w:lang w:val="es-ES"/>
        </w:rPr>
        <w:t>a</w:t>
      </w:r>
      <w:r w:rsidR="0054076F">
        <w:rPr>
          <w:rFonts w:ascii="Monserrat" w:hAnsi="Monserrat"/>
          <w:lang w:val="es-ES"/>
        </w:rPr>
        <w:t xml:space="preserve">l </w:t>
      </w:r>
      <w:r w:rsidR="00EF5767">
        <w:rPr>
          <w:rFonts w:ascii="Monserrat" w:hAnsi="Monserrat"/>
          <w:lang w:val="es-ES"/>
        </w:rPr>
        <w:t>autodenominado “</w:t>
      </w:r>
      <w:r w:rsidR="0054076F">
        <w:rPr>
          <w:rFonts w:ascii="Monserrat" w:hAnsi="Monserrat"/>
          <w:lang w:val="es-ES"/>
        </w:rPr>
        <w:t>Campamento Zapatista de Basilea</w:t>
      </w:r>
      <w:r w:rsidR="00EF5767">
        <w:rPr>
          <w:rFonts w:ascii="Monserrat" w:hAnsi="Monserrat"/>
          <w:lang w:val="es-ES"/>
        </w:rPr>
        <w:t>”</w:t>
      </w:r>
      <w:r w:rsidR="0054076F">
        <w:rPr>
          <w:rFonts w:ascii="Monserrat" w:hAnsi="Monserrat"/>
          <w:lang w:val="es-ES"/>
        </w:rPr>
        <w:t xml:space="preserve">, </w:t>
      </w:r>
      <w:r w:rsidR="00734871" w:rsidRPr="00734871">
        <w:rPr>
          <w:rFonts w:ascii="Monserrat" w:hAnsi="Monserrat"/>
          <w:lang w:val="es-ES"/>
        </w:rPr>
        <w:t xml:space="preserve">la delegación </w:t>
      </w:r>
      <w:r w:rsidR="0054076F">
        <w:rPr>
          <w:rFonts w:ascii="Monserrat" w:hAnsi="Monserrat"/>
          <w:lang w:val="es-ES"/>
        </w:rPr>
        <w:t>del grupo inconforme EZLN</w:t>
      </w:r>
      <w:r w:rsidR="00EF5767">
        <w:rPr>
          <w:rFonts w:ascii="Monserrat" w:hAnsi="Monserrat"/>
          <w:lang w:val="es-ES"/>
        </w:rPr>
        <w:t xml:space="preserve"> procedentes de Alemania</w:t>
      </w:r>
      <w:r w:rsidR="0054076F">
        <w:rPr>
          <w:rFonts w:ascii="Monserrat" w:hAnsi="Monserrat"/>
          <w:lang w:val="es-ES"/>
        </w:rPr>
        <w:t xml:space="preserve">, </w:t>
      </w:r>
      <w:r w:rsidR="00D304D9">
        <w:rPr>
          <w:rFonts w:ascii="Monserrat" w:hAnsi="Monserrat"/>
          <w:lang w:val="es-ES"/>
        </w:rPr>
        <w:t>a</w:t>
      </w:r>
      <w:r w:rsidR="0054076F">
        <w:rPr>
          <w:rFonts w:ascii="Monserrat" w:hAnsi="Monserrat"/>
          <w:lang w:val="es-ES"/>
        </w:rPr>
        <w:t xml:space="preserve"> </w:t>
      </w:r>
      <w:proofErr w:type="spellStart"/>
      <w:r w:rsidR="0054076F">
        <w:rPr>
          <w:rFonts w:ascii="Monserrat" w:hAnsi="Monserrat"/>
          <w:lang w:val="es-ES"/>
        </w:rPr>
        <w:t>Hirscheneck</w:t>
      </w:r>
      <w:proofErr w:type="spellEnd"/>
      <w:r w:rsidR="0054076F">
        <w:rPr>
          <w:rFonts w:ascii="Monserrat" w:hAnsi="Monserrat"/>
          <w:lang w:val="es-ES"/>
        </w:rPr>
        <w:t xml:space="preserve">, </w:t>
      </w:r>
      <w:proofErr w:type="spellStart"/>
      <w:r w:rsidR="0054076F">
        <w:rPr>
          <w:rFonts w:ascii="Monserrat" w:hAnsi="Monserrat"/>
          <w:lang w:val="es-ES"/>
        </w:rPr>
        <w:t>Lindenberg</w:t>
      </w:r>
      <w:proofErr w:type="spellEnd"/>
      <w:r w:rsidR="0054076F">
        <w:rPr>
          <w:rFonts w:ascii="Monserrat" w:hAnsi="Monserrat"/>
          <w:lang w:val="es-ES"/>
        </w:rPr>
        <w:t xml:space="preserve"> </w:t>
      </w:r>
      <w:r w:rsidR="00D304D9">
        <w:rPr>
          <w:rFonts w:ascii="Monserrat" w:hAnsi="Monserrat"/>
          <w:lang w:val="es-ES"/>
        </w:rPr>
        <w:t xml:space="preserve">en </w:t>
      </w:r>
      <w:r w:rsidR="00734871" w:rsidRPr="00734871">
        <w:rPr>
          <w:rFonts w:ascii="Monserrat" w:hAnsi="Monserrat"/>
          <w:lang w:val="es-ES"/>
        </w:rPr>
        <w:t>la ciudad de Basilea donde fue</w:t>
      </w:r>
      <w:r w:rsidR="002C377E">
        <w:rPr>
          <w:rFonts w:ascii="Monserrat" w:hAnsi="Monserrat"/>
          <w:lang w:val="es-ES"/>
        </w:rPr>
        <w:t>ron</w:t>
      </w:r>
      <w:r w:rsidR="00734871" w:rsidRPr="00734871">
        <w:rPr>
          <w:rFonts w:ascii="Monserrat" w:hAnsi="Monserrat"/>
          <w:lang w:val="es-ES"/>
        </w:rPr>
        <w:t xml:space="preserve"> recibid</w:t>
      </w:r>
      <w:r w:rsidR="002C377E">
        <w:rPr>
          <w:rFonts w:ascii="Monserrat" w:hAnsi="Monserrat"/>
          <w:lang w:val="es-ES"/>
        </w:rPr>
        <w:t>os</w:t>
      </w:r>
      <w:r w:rsidR="00734871" w:rsidRPr="00734871">
        <w:rPr>
          <w:rFonts w:ascii="Monserrat" w:hAnsi="Monserrat"/>
          <w:lang w:val="es-ES"/>
        </w:rPr>
        <w:t xml:space="preserve"> por </w:t>
      </w:r>
      <w:r w:rsidR="00734871">
        <w:rPr>
          <w:rFonts w:ascii="Monserrat" w:hAnsi="Monserrat"/>
          <w:lang w:val="es-ES"/>
        </w:rPr>
        <w:t>un reducido número de personas,</w:t>
      </w:r>
      <w:r>
        <w:rPr>
          <w:rFonts w:ascii="Monserrat" w:hAnsi="Monserrat"/>
          <w:lang w:val="es-ES"/>
        </w:rPr>
        <w:t xml:space="preserve"> adeptos a grupos feministas</w:t>
      </w:r>
      <w:r w:rsidR="002C377E">
        <w:rPr>
          <w:rFonts w:ascii="Monserrat" w:hAnsi="Monserrat"/>
          <w:lang w:val="es-ES"/>
        </w:rPr>
        <w:t xml:space="preserve"> y</w:t>
      </w:r>
      <w:r>
        <w:rPr>
          <w:rFonts w:ascii="Monserrat" w:hAnsi="Monserrat"/>
          <w:lang w:val="es-ES"/>
        </w:rPr>
        <w:t xml:space="preserve"> ambientalista</w:t>
      </w:r>
      <w:r w:rsidR="00734871">
        <w:rPr>
          <w:rFonts w:ascii="Monserrat" w:hAnsi="Monserrat"/>
          <w:lang w:val="es-ES"/>
        </w:rPr>
        <w:t>,</w:t>
      </w:r>
      <w:r w:rsidR="0054076F">
        <w:rPr>
          <w:rFonts w:ascii="Monserrat" w:hAnsi="Monserrat"/>
          <w:lang w:val="es-ES"/>
        </w:rPr>
        <w:t xml:space="preserve"> donde pretenden pernoctar.</w:t>
      </w:r>
    </w:p>
    <w:p w14:paraId="401ED1D5" w14:textId="77777777" w:rsidR="00411190" w:rsidRDefault="00411190" w:rsidP="00411190">
      <w:pPr>
        <w:pStyle w:val="Prrafodelista"/>
        <w:ind w:left="1353"/>
        <w:jc w:val="both"/>
        <w:rPr>
          <w:rFonts w:ascii="Monserrat" w:hAnsi="Monserrat"/>
          <w:lang w:val="es-ES"/>
        </w:rPr>
      </w:pPr>
    </w:p>
    <w:p w14:paraId="48FABA26" w14:textId="3A755291" w:rsidR="0054076F" w:rsidRDefault="00411190" w:rsidP="002C377E">
      <w:pPr>
        <w:pStyle w:val="Prrafodelista"/>
        <w:numPr>
          <w:ilvl w:val="0"/>
          <w:numId w:val="21"/>
        </w:numPr>
        <w:jc w:val="both"/>
        <w:rPr>
          <w:rFonts w:ascii="Monserrat" w:hAnsi="Monserrat"/>
          <w:lang w:val="es-ES"/>
        </w:rPr>
      </w:pPr>
      <w:r>
        <w:rPr>
          <w:rFonts w:ascii="Monserrat" w:hAnsi="Monserrat"/>
          <w:lang w:val="es-ES"/>
        </w:rPr>
        <w:t xml:space="preserve">Se ha identificado en la red </w:t>
      </w:r>
      <w:proofErr w:type="spellStart"/>
      <w:r>
        <w:rPr>
          <w:rFonts w:ascii="Monserrat" w:hAnsi="Monserrat"/>
          <w:lang w:val="es-ES"/>
        </w:rPr>
        <w:t>Telegram</w:t>
      </w:r>
      <w:proofErr w:type="spellEnd"/>
      <w:r>
        <w:rPr>
          <w:rFonts w:ascii="Monserrat" w:hAnsi="Monserrat"/>
          <w:lang w:val="es-ES"/>
        </w:rPr>
        <w:t xml:space="preserve"> el grupo “Gira zapatista por la vida”</w:t>
      </w:r>
      <w:r w:rsidR="00EF5767">
        <w:rPr>
          <w:rFonts w:ascii="Monserrat" w:hAnsi="Monserrat"/>
          <w:lang w:val="es-ES"/>
        </w:rPr>
        <w:t xml:space="preserve"> </w:t>
      </w:r>
      <w:r w:rsidR="00073975">
        <w:rPr>
          <w:rFonts w:ascii="Monserrat" w:hAnsi="Monserrat"/>
          <w:lang w:val="es-ES"/>
        </w:rPr>
        <w:t>hasta ahora con 33</w:t>
      </w:r>
      <w:r w:rsidR="00EF5767">
        <w:rPr>
          <w:rFonts w:ascii="Monserrat" w:hAnsi="Monserrat"/>
          <w:lang w:val="es-ES"/>
        </w:rPr>
        <w:t>3</w:t>
      </w:r>
      <w:r w:rsidR="00073975">
        <w:rPr>
          <w:rFonts w:ascii="Monserrat" w:hAnsi="Monserrat"/>
          <w:lang w:val="es-ES"/>
        </w:rPr>
        <w:t xml:space="preserve"> miembros entre lo más destacado está</w:t>
      </w:r>
      <w:r w:rsidR="00D304D9">
        <w:rPr>
          <w:rFonts w:ascii="Monserrat" w:hAnsi="Monserrat"/>
          <w:lang w:val="es-ES"/>
        </w:rPr>
        <w:t>n</w:t>
      </w:r>
      <w:r w:rsidR="00073975">
        <w:rPr>
          <w:rFonts w:ascii="Monserrat" w:hAnsi="Monserrat"/>
          <w:lang w:val="es-ES"/>
        </w:rPr>
        <w:t xml:space="preserve"> </w:t>
      </w:r>
      <w:r w:rsidR="00EF5767">
        <w:rPr>
          <w:rFonts w:ascii="Monserrat" w:hAnsi="Monserrat"/>
          <w:lang w:val="es-ES"/>
        </w:rPr>
        <w:t xml:space="preserve">las consignas </w:t>
      </w:r>
      <w:r w:rsidR="00073975">
        <w:rPr>
          <w:rFonts w:ascii="Monserrat" w:hAnsi="Monserrat"/>
          <w:lang w:val="es-ES"/>
        </w:rPr>
        <w:t xml:space="preserve">para llamar al movimiento </w:t>
      </w:r>
      <w:r w:rsidR="0054076F">
        <w:rPr>
          <w:rFonts w:ascii="Monserrat" w:hAnsi="Monserrat"/>
          <w:lang w:val="es-ES"/>
        </w:rPr>
        <w:t xml:space="preserve">manejado son: lucha contra el colonialismo, </w:t>
      </w:r>
      <w:r>
        <w:rPr>
          <w:rFonts w:ascii="Monserrat" w:hAnsi="Monserrat"/>
          <w:lang w:val="es-ES"/>
        </w:rPr>
        <w:t>explotación capitalista, violencia partidista citando textos como: “</w:t>
      </w:r>
      <w:r w:rsidR="00EF5767">
        <w:rPr>
          <w:rFonts w:ascii="Monserrat" w:hAnsi="Monserrat"/>
          <w:i/>
          <w:iCs/>
          <w:lang w:val="es-ES"/>
        </w:rPr>
        <w:t>L</w:t>
      </w:r>
      <w:r>
        <w:rPr>
          <w:rFonts w:ascii="Monserrat" w:hAnsi="Monserrat"/>
          <w:i/>
          <w:iCs/>
          <w:lang w:val="es-ES"/>
        </w:rPr>
        <w:t>os zapatistas vienen a Basilea para sumarse a la lucha, para intercambiar ideas con quienes también  luchan aquí contra el capitalismo global, la explotación de las personas y la naturaleza, el racismo y la opresión patriarcal. Hermanos, hermanas, demos un ejemplo juntos en Basilea para conectar nuestras luchas contra el sistema que humilla y asesina. ¡En la calle con los zapatistas! Basilea sábado 28 de agosto 3 p.m. De-</w:t>
      </w:r>
      <w:proofErr w:type="spellStart"/>
      <w:r>
        <w:rPr>
          <w:rFonts w:ascii="Monserrat" w:hAnsi="Monserrat"/>
          <w:i/>
          <w:iCs/>
          <w:lang w:val="es-ES"/>
        </w:rPr>
        <w:t>Wette</w:t>
      </w:r>
      <w:proofErr w:type="spellEnd"/>
      <w:r>
        <w:rPr>
          <w:rFonts w:ascii="Monserrat" w:hAnsi="Monserrat"/>
          <w:i/>
          <w:iCs/>
          <w:lang w:val="es-ES"/>
        </w:rPr>
        <w:t xml:space="preserve"> Park, Comparte </w:t>
      </w:r>
      <w:r>
        <w:rPr>
          <w:rFonts w:ascii="Monserrat" w:hAnsi="Monserrat"/>
          <w:lang w:val="es-ES"/>
        </w:rPr>
        <w:t>”</w:t>
      </w:r>
    </w:p>
    <w:p w14:paraId="3D5F8F3E" w14:textId="77777777" w:rsidR="00E958D2" w:rsidRPr="00E958D2" w:rsidRDefault="00E958D2" w:rsidP="00E958D2">
      <w:pPr>
        <w:pStyle w:val="Prrafodelista"/>
        <w:rPr>
          <w:rFonts w:ascii="Monserrat" w:hAnsi="Monserrat"/>
          <w:lang w:val="es-ES"/>
        </w:rPr>
      </w:pPr>
    </w:p>
    <w:p w14:paraId="1F7B6D50" w14:textId="7D85BB01" w:rsidR="0054076F" w:rsidRDefault="0054076F" w:rsidP="002C377E">
      <w:pPr>
        <w:pStyle w:val="Prrafodelista"/>
        <w:numPr>
          <w:ilvl w:val="0"/>
          <w:numId w:val="21"/>
        </w:numPr>
        <w:jc w:val="both"/>
        <w:rPr>
          <w:rFonts w:ascii="Monserrat" w:hAnsi="Monserrat"/>
          <w:lang w:val="es-ES"/>
        </w:rPr>
      </w:pPr>
      <w:r>
        <w:rPr>
          <w:rFonts w:ascii="Monserrat" w:hAnsi="Monserrat"/>
          <w:lang w:val="es-ES"/>
        </w:rPr>
        <w:t xml:space="preserve">Como medidas sanitarias las personas que se integran al campamento </w:t>
      </w:r>
      <w:r w:rsidR="002C377E">
        <w:rPr>
          <w:rFonts w:ascii="Monserrat" w:hAnsi="Monserrat"/>
          <w:lang w:val="es-ES"/>
        </w:rPr>
        <w:t xml:space="preserve">los organizadores </w:t>
      </w:r>
      <w:r>
        <w:rPr>
          <w:rFonts w:ascii="Monserrat" w:hAnsi="Monserrat"/>
          <w:lang w:val="es-ES"/>
        </w:rPr>
        <w:t>les están pidiendo una prueba negativa Covid-19</w:t>
      </w:r>
      <w:r w:rsidR="00E958D2">
        <w:rPr>
          <w:rFonts w:ascii="Monserrat" w:hAnsi="Monserrat"/>
          <w:lang w:val="es-ES"/>
        </w:rPr>
        <w:t>. En este sentido Suiza proporciona las pruebas rápidas gratis</w:t>
      </w:r>
      <w:r w:rsidR="002C377E">
        <w:rPr>
          <w:rFonts w:ascii="Monserrat" w:hAnsi="Monserrat"/>
          <w:lang w:val="es-ES"/>
        </w:rPr>
        <w:t xml:space="preserve"> en cualquier farmacia</w:t>
      </w:r>
      <w:r w:rsidR="00E958D2">
        <w:rPr>
          <w:rFonts w:ascii="Monserrat" w:hAnsi="Monserrat"/>
          <w:lang w:val="es-ES"/>
        </w:rPr>
        <w:t>.</w:t>
      </w:r>
    </w:p>
    <w:p w14:paraId="78E06BD7" w14:textId="77777777" w:rsidR="000E2074" w:rsidRPr="000E2074" w:rsidRDefault="000E2074" w:rsidP="000E2074">
      <w:pPr>
        <w:pStyle w:val="Prrafodelista"/>
        <w:rPr>
          <w:rFonts w:ascii="Monserrat" w:hAnsi="Monserrat"/>
          <w:lang w:val="es-ES"/>
        </w:rPr>
      </w:pPr>
    </w:p>
    <w:p w14:paraId="7BBC10E0" w14:textId="19BE2C09" w:rsidR="000E2074" w:rsidRDefault="00D304D9" w:rsidP="00EF5767">
      <w:pPr>
        <w:pStyle w:val="Prrafodelista"/>
        <w:numPr>
          <w:ilvl w:val="0"/>
          <w:numId w:val="21"/>
        </w:numPr>
        <w:jc w:val="both"/>
        <w:rPr>
          <w:rFonts w:ascii="Monserrat" w:hAnsi="Monserrat"/>
          <w:lang w:val="es-ES"/>
        </w:rPr>
      </w:pPr>
      <w:r>
        <w:rPr>
          <w:rFonts w:ascii="Monserrat" w:hAnsi="Monserrat"/>
          <w:lang w:val="es-ES"/>
        </w:rPr>
        <w:t xml:space="preserve">Respecto a </w:t>
      </w:r>
      <w:r w:rsidR="00EF5767">
        <w:rPr>
          <w:rFonts w:ascii="Monserrat" w:hAnsi="Monserrat"/>
          <w:lang w:val="es-ES"/>
        </w:rPr>
        <w:t>los medios de comunicación (prensa)</w:t>
      </w:r>
      <w:r w:rsidR="00EF5767">
        <w:rPr>
          <w:rFonts w:ascii="Monserrat" w:hAnsi="Monserrat"/>
          <w:lang w:val="es-ES"/>
        </w:rPr>
        <w:t>, n</w:t>
      </w:r>
      <w:r w:rsidR="000E2074">
        <w:rPr>
          <w:rFonts w:ascii="Monserrat" w:hAnsi="Monserrat"/>
          <w:lang w:val="es-ES"/>
        </w:rPr>
        <w:t xml:space="preserve">o se observa cobertura a este evento, hasta el momento sólo se </w:t>
      </w:r>
      <w:r w:rsidR="00EF5767">
        <w:rPr>
          <w:rFonts w:ascii="Monserrat" w:hAnsi="Monserrat"/>
          <w:lang w:val="es-ES"/>
        </w:rPr>
        <w:t xml:space="preserve">ha identificado su </w:t>
      </w:r>
      <w:r w:rsidR="000E2074">
        <w:rPr>
          <w:rFonts w:ascii="Monserrat" w:hAnsi="Monserrat"/>
          <w:lang w:val="es-ES"/>
        </w:rPr>
        <w:t>difusión por medio de re</w:t>
      </w:r>
      <w:r w:rsidR="00EF5767">
        <w:rPr>
          <w:rFonts w:ascii="Monserrat" w:hAnsi="Monserrat"/>
          <w:lang w:val="es-ES"/>
        </w:rPr>
        <w:t xml:space="preserve">des sociales Twitter y </w:t>
      </w:r>
      <w:proofErr w:type="spellStart"/>
      <w:r w:rsidR="00EF5767">
        <w:rPr>
          <w:rFonts w:ascii="Monserrat" w:hAnsi="Monserrat"/>
          <w:lang w:val="es-ES"/>
        </w:rPr>
        <w:t>Telegram</w:t>
      </w:r>
      <w:proofErr w:type="spellEnd"/>
      <w:r w:rsidR="00EF5767">
        <w:rPr>
          <w:rFonts w:ascii="Monserrat" w:hAnsi="Monserrat"/>
          <w:lang w:val="es-ES"/>
        </w:rPr>
        <w:t>, así como sitios web ya mencionados anteriormente.</w:t>
      </w:r>
    </w:p>
    <w:p w14:paraId="23092AB3" w14:textId="49D82594" w:rsidR="00F80094" w:rsidRPr="00F80094" w:rsidRDefault="00F80094" w:rsidP="00F80094">
      <w:pPr>
        <w:pStyle w:val="Prrafodelista"/>
        <w:spacing w:after="0" w:line="259" w:lineRule="auto"/>
        <w:ind w:left="1353" w:right="-1"/>
        <w:jc w:val="right"/>
        <w:rPr>
          <w:rFonts w:ascii="Monserrat" w:hAnsi="Monserrat" w:cs="Arial"/>
          <w:b/>
        </w:rPr>
      </w:pPr>
      <w:r w:rsidRPr="00F80094">
        <w:rPr>
          <w:rFonts w:ascii="Monserrat" w:hAnsi="Monserrat" w:cs="Arial"/>
          <w:b/>
        </w:rPr>
        <w:br w:type="page"/>
      </w:r>
    </w:p>
    <w:p w14:paraId="5A3374B1" w14:textId="77777777" w:rsidR="00F80094" w:rsidRPr="00B45E78" w:rsidRDefault="00F80094" w:rsidP="00F80094">
      <w:pPr>
        <w:spacing w:after="0" w:line="240" w:lineRule="auto"/>
        <w:ind w:right="-1"/>
        <w:jc w:val="center"/>
        <w:outlineLvl w:val="0"/>
        <w:rPr>
          <w:rFonts w:ascii="Monserrat" w:eastAsia="Arial Unicode MS" w:hAnsi="Monserrat"/>
          <w:b/>
        </w:rPr>
      </w:pPr>
      <w:r w:rsidRPr="00B45E78">
        <w:rPr>
          <w:rFonts w:ascii="Monserrat" w:eastAsia="Arial Unicode MS" w:hAnsi="Monserrat"/>
          <w:noProof/>
          <w:lang w:eastAsia="es-MX"/>
        </w:rPr>
        <w:lastRenderedPageBreak/>
        <w:drawing>
          <wp:anchor distT="0" distB="0" distL="114300" distR="114300" simplePos="0" relativeHeight="251663360" behindDoc="0" locked="0" layoutInCell="1" allowOverlap="1" wp14:anchorId="147E09A1" wp14:editId="42442A6C">
            <wp:simplePos x="0" y="0"/>
            <wp:positionH relativeFrom="column">
              <wp:posOffset>-666805</wp:posOffset>
            </wp:positionH>
            <wp:positionV relativeFrom="paragraph">
              <wp:posOffset>130810</wp:posOffset>
            </wp:positionV>
            <wp:extent cx="1357283" cy="1286761"/>
            <wp:effectExtent l="0" t="0" r="0" b="8890"/>
            <wp:wrapNone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7283" cy="1286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45E78">
        <w:rPr>
          <w:rFonts w:ascii="Monserrat" w:eastAsia="Arial Unicode MS" w:hAnsi="Monserrat"/>
          <w:b/>
        </w:rPr>
        <w:t xml:space="preserve">M e n s a j e C.E.I. </w:t>
      </w:r>
    </w:p>
    <w:p w14:paraId="0310A317" w14:textId="77777777" w:rsidR="00F80094" w:rsidRPr="00B45E78" w:rsidRDefault="00F80094" w:rsidP="00F80094">
      <w:pPr>
        <w:spacing w:after="0" w:line="240" w:lineRule="auto"/>
        <w:ind w:right="-1"/>
        <w:jc w:val="center"/>
        <w:outlineLvl w:val="0"/>
        <w:rPr>
          <w:rFonts w:ascii="Monserrat" w:eastAsia="Arial Unicode MS" w:hAnsi="Monserrat"/>
        </w:rPr>
      </w:pPr>
      <w:r w:rsidRPr="00B45E78">
        <w:rPr>
          <w:rFonts w:ascii="Monserrat" w:eastAsia="Arial Unicode MS" w:hAnsi="Monserrat"/>
          <w:b/>
          <w:bCs/>
        </w:rPr>
        <w:t>“2021: Año de la Independencia”</w:t>
      </w:r>
    </w:p>
    <w:p w14:paraId="304D5557" w14:textId="77777777" w:rsidR="00F80094" w:rsidRPr="00B45E78" w:rsidRDefault="00F80094" w:rsidP="00F80094">
      <w:pPr>
        <w:tabs>
          <w:tab w:val="right" w:pos="8920"/>
        </w:tabs>
        <w:spacing w:after="0" w:line="240" w:lineRule="auto"/>
        <w:ind w:left="-1418"/>
        <w:jc w:val="both"/>
        <w:outlineLvl w:val="0"/>
        <w:rPr>
          <w:rFonts w:ascii="Monserrat" w:eastAsia="Arial Unicode MS" w:hAnsi="Monserrat"/>
        </w:rPr>
      </w:pPr>
    </w:p>
    <w:p w14:paraId="21CFB5FD" w14:textId="77777777" w:rsidR="00F80094" w:rsidRPr="00B45E78" w:rsidRDefault="00F80094" w:rsidP="00F80094">
      <w:pPr>
        <w:spacing w:after="0" w:line="240" w:lineRule="auto"/>
        <w:ind w:left="7797" w:right="-1"/>
        <w:outlineLvl w:val="0"/>
        <w:rPr>
          <w:rFonts w:ascii="Monserrat" w:eastAsia="Arial Unicode MS" w:hAnsi="Monserrat"/>
          <w:b/>
          <w:lang w:eastAsia="ko-KR"/>
        </w:rPr>
      </w:pPr>
      <w:r w:rsidRPr="00B45E78">
        <w:rPr>
          <w:rFonts w:ascii="Monserrat" w:eastAsia="Arial Unicode MS" w:hAnsi="Monserrat"/>
          <w:b/>
        </w:rPr>
        <w:t>“Ordinario”</w:t>
      </w:r>
    </w:p>
    <w:p w14:paraId="38856B0D" w14:textId="77777777" w:rsidR="00F80094" w:rsidRPr="00B45E78" w:rsidRDefault="00F80094" w:rsidP="00F80094">
      <w:pPr>
        <w:spacing w:after="0" w:line="240" w:lineRule="auto"/>
        <w:ind w:left="7797" w:right="-1"/>
        <w:jc w:val="both"/>
        <w:outlineLvl w:val="0"/>
        <w:rPr>
          <w:rFonts w:ascii="Monserrat" w:eastAsia="Arial Unicode MS" w:hAnsi="Monserrat"/>
        </w:rPr>
      </w:pPr>
      <w:r w:rsidRPr="00B45E78">
        <w:rPr>
          <w:rFonts w:ascii="Monserrat" w:eastAsia="Arial Unicode MS" w:hAnsi="Monserrat"/>
        </w:rPr>
        <w:t>No. ES-2</w:t>
      </w:r>
      <w:r>
        <w:rPr>
          <w:rFonts w:ascii="Monserrat" w:eastAsia="Arial Unicode MS" w:hAnsi="Monserrat"/>
        </w:rPr>
        <w:t>54</w:t>
      </w:r>
    </w:p>
    <w:p w14:paraId="716897C7" w14:textId="3941561E" w:rsidR="00F80094" w:rsidRPr="00B45E78" w:rsidRDefault="00F80094" w:rsidP="00F80094">
      <w:pPr>
        <w:spacing w:after="0" w:line="240" w:lineRule="auto"/>
        <w:ind w:left="7797" w:right="-1"/>
        <w:jc w:val="both"/>
        <w:outlineLvl w:val="0"/>
        <w:rPr>
          <w:rFonts w:ascii="Monserrat" w:eastAsia="Arial Unicode MS" w:hAnsi="Monserrat"/>
        </w:rPr>
      </w:pPr>
      <w:r w:rsidRPr="00B45E78">
        <w:rPr>
          <w:rFonts w:ascii="Monserrat" w:eastAsia="Arial Unicode MS" w:hAnsi="Monserrat"/>
        </w:rPr>
        <w:t xml:space="preserve">Fecha: </w:t>
      </w:r>
      <w:r>
        <w:rPr>
          <w:rFonts w:ascii="Monserrat" w:eastAsia="Arial Unicode MS" w:hAnsi="Monserrat"/>
        </w:rPr>
        <w:t>2</w:t>
      </w:r>
      <w:r>
        <w:rPr>
          <w:rFonts w:ascii="Monserrat" w:eastAsia="Arial Unicode MS" w:hAnsi="Monserrat"/>
        </w:rPr>
        <w:t>8</w:t>
      </w:r>
      <w:r w:rsidRPr="00B45E78">
        <w:rPr>
          <w:rFonts w:ascii="Monserrat" w:eastAsia="Arial Unicode MS" w:hAnsi="Monserrat"/>
        </w:rPr>
        <w:t xml:space="preserve"> </w:t>
      </w:r>
      <w:r>
        <w:rPr>
          <w:rFonts w:ascii="Monserrat" w:eastAsia="Arial Unicode MS" w:hAnsi="Monserrat"/>
        </w:rPr>
        <w:t>a</w:t>
      </w:r>
      <w:r w:rsidRPr="00B45E78">
        <w:rPr>
          <w:rFonts w:ascii="Monserrat" w:eastAsia="Arial Unicode MS" w:hAnsi="Monserrat"/>
        </w:rPr>
        <w:t>go. 2021.</w:t>
      </w:r>
    </w:p>
    <w:p w14:paraId="5493A720" w14:textId="032302A4" w:rsidR="00F80094" w:rsidRPr="00B45E78" w:rsidRDefault="00F80094" w:rsidP="00F80094">
      <w:pPr>
        <w:spacing w:after="0" w:line="240" w:lineRule="auto"/>
        <w:ind w:left="7797" w:right="-1"/>
        <w:jc w:val="both"/>
        <w:outlineLvl w:val="0"/>
        <w:rPr>
          <w:rFonts w:ascii="Monserrat" w:eastAsia="Arial Unicode MS" w:hAnsi="Monserrat"/>
        </w:rPr>
      </w:pPr>
      <w:r w:rsidRPr="00B45E78">
        <w:rPr>
          <w:rFonts w:ascii="Monserrat" w:eastAsia="Arial Unicode MS" w:hAnsi="Monserrat"/>
        </w:rPr>
        <w:t xml:space="preserve">Hoja: </w:t>
      </w:r>
      <w:r>
        <w:rPr>
          <w:rFonts w:ascii="Monserrat" w:eastAsia="Arial Unicode MS" w:hAnsi="Monserrat"/>
        </w:rPr>
        <w:t>2</w:t>
      </w:r>
      <w:r w:rsidRPr="00B45E78">
        <w:rPr>
          <w:rFonts w:ascii="Monserrat" w:eastAsia="Arial Unicode MS" w:hAnsi="Monserrat"/>
        </w:rPr>
        <w:t>/</w:t>
      </w:r>
      <w:r>
        <w:rPr>
          <w:rFonts w:ascii="Monserrat" w:eastAsia="Arial Unicode MS" w:hAnsi="Monserrat"/>
        </w:rPr>
        <w:t>2</w:t>
      </w:r>
      <w:r w:rsidRPr="00B45E78">
        <w:rPr>
          <w:rFonts w:ascii="Monserrat" w:eastAsia="Arial Unicode MS" w:hAnsi="Monserrat"/>
        </w:rPr>
        <w:t>.</w:t>
      </w:r>
    </w:p>
    <w:p w14:paraId="3F7F5DF4" w14:textId="77777777" w:rsidR="00F80094" w:rsidRPr="00B45E78" w:rsidRDefault="00F80094" w:rsidP="00F80094">
      <w:pPr>
        <w:spacing w:after="0" w:line="240" w:lineRule="auto"/>
        <w:ind w:left="7797" w:right="-1"/>
        <w:jc w:val="both"/>
        <w:outlineLvl w:val="0"/>
        <w:rPr>
          <w:rFonts w:ascii="Monserrat" w:hAnsi="Monserrat" w:cs="Arial"/>
        </w:rPr>
      </w:pPr>
      <w:r w:rsidRPr="00B45E78">
        <w:rPr>
          <w:rFonts w:ascii="Monserrat" w:eastAsia="Arial Unicode MS" w:hAnsi="Monserrat"/>
        </w:rPr>
        <w:t xml:space="preserve">Ref.: </w:t>
      </w:r>
      <w:r>
        <w:rPr>
          <w:rFonts w:ascii="Monserrat" w:eastAsia="Arial Unicode MS" w:hAnsi="Monserrat"/>
        </w:rPr>
        <w:t>Actividades delegación EZLN</w:t>
      </w:r>
      <w:r w:rsidRPr="00B45E78">
        <w:rPr>
          <w:rFonts w:ascii="Monserrat" w:eastAsia="Arial Unicode MS" w:hAnsi="Monserrat"/>
        </w:rPr>
        <w:t>.</w:t>
      </w:r>
    </w:p>
    <w:p w14:paraId="14441FA0" w14:textId="77777777" w:rsidR="00F80094" w:rsidRDefault="00F80094" w:rsidP="00F80094">
      <w:pPr>
        <w:pStyle w:val="Sinespaciado"/>
        <w:ind w:left="6804"/>
        <w:rPr>
          <w:rFonts w:ascii="Monserrat" w:hAnsi="Monserrat" w:cs="Arial"/>
          <w:sz w:val="22"/>
          <w:szCs w:val="22"/>
          <w:lang w:val="es-MX"/>
        </w:rPr>
      </w:pPr>
    </w:p>
    <w:p w14:paraId="04268A11" w14:textId="77777777" w:rsidR="000E2074" w:rsidRPr="00E958D2" w:rsidRDefault="000E2074" w:rsidP="000E2074">
      <w:pPr>
        <w:pStyle w:val="Prrafodelista"/>
        <w:rPr>
          <w:rFonts w:ascii="Monserrat" w:hAnsi="Monserrat"/>
          <w:lang w:val="es-ES"/>
        </w:rPr>
      </w:pPr>
    </w:p>
    <w:p w14:paraId="5FCF0E19" w14:textId="3BBDA0AE" w:rsidR="000E2074" w:rsidRPr="00D304D9" w:rsidRDefault="000E2074" w:rsidP="00837EFB">
      <w:pPr>
        <w:pStyle w:val="Prrafodelista"/>
        <w:numPr>
          <w:ilvl w:val="0"/>
          <w:numId w:val="21"/>
        </w:numPr>
        <w:jc w:val="both"/>
        <w:rPr>
          <w:rFonts w:ascii="Monserrat" w:hAnsi="Monserrat"/>
          <w:lang w:val="es-ES"/>
        </w:rPr>
      </w:pPr>
      <w:r w:rsidRPr="00D304D9">
        <w:rPr>
          <w:rFonts w:ascii="Monserrat" w:hAnsi="Monserrat"/>
          <w:lang w:val="es-ES"/>
        </w:rPr>
        <w:t>Se adjunta</w:t>
      </w:r>
      <w:r w:rsidR="00EC4D16" w:rsidRPr="00D304D9">
        <w:rPr>
          <w:rFonts w:ascii="Monserrat" w:hAnsi="Monserrat"/>
          <w:lang w:val="es-ES"/>
        </w:rPr>
        <w:t xml:space="preserve">n </w:t>
      </w:r>
      <w:r w:rsidR="00D304D9" w:rsidRPr="00D304D9">
        <w:rPr>
          <w:rFonts w:ascii="Monserrat" w:hAnsi="Monserrat"/>
          <w:lang w:val="es-ES"/>
        </w:rPr>
        <w:t>seis</w:t>
      </w:r>
      <w:r w:rsidR="00EC4D16" w:rsidRPr="00D304D9">
        <w:rPr>
          <w:rFonts w:ascii="Monserrat" w:hAnsi="Monserrat"/>
          <w:lang w:val="es-ES"/>
        </w:rPr>
        <w:t xml:space="preserve"> fojas el Anexo </w:t>
      </w:r>
      <w:r w:rsidRPr="00D304D9">
        <w:rPr>
          <w:rFonts w:ascii="Monserrat" w:hAnsi="Monserrat"/>
          <w:lang w:val="es-ES"/>
        </w:rPr>
        <w:t>con imágenes de</w:t>
      </w:r>
      <w:r w:rsidR="002C377E" w:rsidRPr="00D304D9">
        <w:rPr>
          <w:rFonts w:ascii="Monserrat" w:hAnsi="Monserrat"/>
          <w:lang w:val="es-ES"/>
        </w:rPr>
        <w:t>l lugar,</w:t>
      </w:r>
      <w:r w:rsidRPr="00D304D9">
        <w:rPr>
          <w:rFonts w:ascii="Monserrat" w:hAnsi="Monserrat"/>
          <w:lang w:val="es-ES"/>
        </w:rPr>
        <w:t xml:space="preserve"> difusión y propaganda del movimiento en Basilea.</w:t>
      </w:r>
      <w:r w:rsidRPr="00251070">
        <w:rPr>
          <w:noProof/>
        </w:rPr>
        <w:drawing>
          <wp:anchor distT="0" distB="0" distL="114300" distR="114300" simplePos="0" relativeHeight="251665408" behindDoc="1" locked="0" layoutInCell="1" allowOverlap="1" wp14:anchorId="58C5AB55" wp14:editId="324AD437">
            <wp:simplePos x="0" y="0"/>
            <wp:positionH relativeFrom="margin">
              <wp:posOffset>3328035</wp:posOffset>
            </wp:positionH>
            <wp:positionV relativeFrom="paragraph">
              <wp:posOffset>299349</wp:posOffset>
            </wp:positionV>
            <wp:extent cx="2550795" cy="1169035"/>
            <wp:effectExtent l="57150" t="133350" r="59055" b="145415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362249">
                      <a:off x="0" y="0"/>
                      <a:ext cx="2550795" cy="11690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304D9">
        <w:rPr>
          <w:rFonts w:ascii="Monserrat" w:hAnsi="Monserrat"/>
          <w:lang w:val="es-ES"/>
        </w:rPr>
        <w:t xml:space="preserve"> </w:t>
      </w:r>
      <w:r w:rsidRPr="00D304D9">
        <w:rPr>
          <w:rFonts w:ascii="Monserrat" w:hAnsi="Monserrat" w:cs="Open Sans"/>
          <w:bCs/>
          <w:spacing w:val="2"/>
          <w:shd w:val="clear" w:color="auto" w:fill="FFFFFF"/>
        </w:rPr>
        <w:t xml:space="preserve">– </w:t>
      </w:r>
      <w:r w:rsidRPr="00D304D9">
        <w:rPr>
          <w:rFonts w:ascii="Monserrat" w:hAnsi="Monserrat" w:cs="Open Sans"/>
          <w:b/>
          <w:spacing w:val="2"/>
          <w:shd w:val="clear" w:color="auto" w:fill="FFFFFF"/>
        </w:rPr>
        <w:t>Resptte.</w:t>
      </w:r>
    </w:p>
    <w:p w14:paraId="255CADE0" w14:textId="77777777" w:rsidR="000E2074" w:rsidRPr="00D95CC2" w:rsidRDefault="000E2074" w:rsidP="000E2074">
      <w:pPr>
        <w:pStyle w:val="Prrafodelista"/>
        <w:ind w:left="1353"/>
        <w:rPr>
          <w:rFonts w:ascii="Monserrat" w:hAnsi="Monserrat"/>
          <w:shd w:val="clear" w:color="auto" w:fill="FFFFFF"/>
        </w:rPr>
      </w:pPr>
    </w:p>
    <w:p w14:paraId="6F872737" w14:textId="77777777" w:rsidR="000E2074" w:rsidRDefault="000E2074" w:rsidP="000E2074">
      <w:pPr>
        <w:pStyle w:val="Prrafodelista"/>
        <w:ind w:left="1353"/>
        <w:rPr>
          <w:rFonts w:ascii="Monserrat" w:hAnsi="Monserrat"/>
          <w:shd w:val="clear" w:color="auto" w:fill="FFFFFF"/>
        </w:rPr>
      </w:pPr>
    </w:p>
    <w:p w14:paraId="07FCA373" w14:textId="77777777" w:rsidR="000E2074" w:rsidRDefault="000E2074" w:rsidP="000E2074">
      <w:pPr>
        <w:pStyle w:val="Prrafodelista"/>
        <w:ind w:left="1353"/>
        <w:rPr>
          <w:rFonts w:ascii="Monserrat" w:hAnsi="Monserrat"/>
          <w:shd w:val="clear" w:color="auto" w:fill="FFFFFF"/>
        </w:rPr>
      </w:pPr>
    </w:p>
    <w:p w14:paraId="02172A14" w14:textId="77777777" w:rsidR="000E2074" w:rsidRDefault="000E2074" w:rsidP="000E2074">
      <w:pPr>
        <w:pStyle w:val="Prrafodelista"/>
        <w:ind w:left="1353"/>
        <w:rPr>
          <w:rFonts w:ascii="Monserrat" w:hAnsi="Monserrat"/>
          <w:shd w:val="clear" w:color="auto" w:fill="FFFFFF"/>
        </w:rPr>
      </w:pPr>
    </w:p>
    <w:p w14:paraId="74C9F4C5" w14:textId="77777777" w:rsidR="00D304D9" w:rsidRDefault="00D304D9" w:rsidP="000E2074">
      <w:pPr>
        <w:pStyle w:val="Prrafodelista"/>
        <w:ind w:left="1353"/>
        <w:rPr>
          <w:rFonts w:ascii="Monserrat" w:hAnsi="Monserrat"/>
          <w:shd w:val="clear" w:color="auto" w:fill="FFFFFF"/>
        </w:rPr>
      </w:pPr>
    </w:p>
    <w:p w14:paraId="3ACCC73D" w14:textId="4DB5F6B0" w:rsidR="00F80094" w:rsidRDefault="000E2074" w:rsidP="002C377E">
      <w:pPr>
        <w:spacing w:after="0" w:line="240" w:lineRule="auto"/>
        <w:ind w:right="-1"/>
        <w:jc w:val="right"/>
        <w:rPr>
          <w:rFonts w:ascii="Monserrat" w:hAnsi="Monserrat" w:cs="Arial"/>
          <w:b/>
        </w:rPr>
      </w:pPr>
      <w:proofErr w:type="spellStart"/>
      <w:r w:rsidRPr="00F80094">
        <w:rPr>
          <w:rFonts w:ascii="Monserrat" w:hAnsi="Monserrat" w:cs="Arial"/>
          <w:b/>
        </w:rPr>
        <w:t>Cor</w:t>
      </w:r>
      <w:proofErr w:type="spellEnd"/>
      <w:r w:rsidRPr="00F80094">
        <w:rPr>
          <w:rFonts w:ascii="Monserrat" w:hAnsi="Monserrat" w:cs="Arial"/>
          <w:b/>
        </w:rPr>
        <w:t xml:space="preserve">. F.A.P.A. D.E.M.A., C. Cabrera Torres. – </w:t>
      </w:r>
      <w:proofErr w:type="spellStart"/>
      <w:r w:rsidRPr="00F80094">
        <w:rPr>
          <w:rFonts w:ascii="Monserrat" w:hAnsi="Monserrat" w:cs="Arial"/>
          <w:b/>
        </w:rPr>
        <w:t>Agdo</w:t>
      </w:r>
      <w:proofErr w:type="spellEnd"/>
      <w:r w:rsidRPr="00F80094">
        <w:rPr>
          <w:rFonts w:ascii="Monserrat" w:hAnsi="Monserrat" w:cs="Arial"/>
          <w:b/>
        </w:rPr>
        <w:t>. Mil. y Ar.</w:t>
      </w:r>
    </w:p>
    <w:p w14:paraId="3C0A5F94" w14:textId="77777777" w:rsidR="002C377E" w:rsidRDefault="002C377E" w:rsidP="002C377E">
      <w:pPr>
        <w:spacing w:after="0" w:line="240" w:lineRule="auto"/>
        <w:ind w:right="-1"/>
        <w:jc w:val="right"/>
        <w:rPr>
          <w:rFonts w:ascii="Monserrat" w:hAnsi="Monserrat" w:cs="Arial"/>
          <w:b/>
        </w:rPr>
      </w:pPr>
    </w:p>
    <w:p w14:paraId="75018655" w14:textId="77777777" w:rsidR="002C377E" w:rsidRDefault="002C377E" w:rsidP="002C377E">
      <w:pPr>
        <w:spacing w:after="0" w:line="240" w:lineRule="auto"/>
        <w:ind w:right="-1"/>
        <w:jc w:val="right"/>
        <w:rPr>
          <w:rFonts w:ascii="Monserrat" w:hAnsi="Monserrat" w:cs="Arial"/>
          <w:b/>
        </w:rPr>
      </w:pPr>
    </w:p>
    <w:p w14:paraId="568B555A" w14:textId="77777777" w:rsidR="002C377E" w:rsidRDefault="002C377E" w:rsidP="002C377E">
      <w:pPr>
        <w:spacing w:after="0" w:line="240" w:lineRule="auto"/>
        <w:ind w:right="-1"/>
        <w:jc w:val="right"/>
        <w:rPr>
          <w:rFonts w:ascii="Monserrat" w:hAnsi="Monserrat" w:cs="Arial"/>
          <w:b/>
        </w:rPr>
      </w:pPr>
    </w:p>
    <w:p w14:paraId="3A563BE1" w14:textId="77777777" w:rsidR="002C377E" w:rsidRDefault="002C377E" w:rsidP="002C377E">
      <w:pPr>
        <w:spacing w:after="0" w:line="240" w:lineRule="auto"/>
        <w:ind w:right="-1"/>
        <w:jc w:val="right"/>
        <w:rPr>
          <w:rFonts w:ascii="Monserrat" w:hAnsi="Monserrat" w:cs="Arial"/>
          <w:b/>
        </w:rPr>
      </w:pPr>
    </w:p>
    <w:p w14:paraId="19440CF1" w14:textId="77777777" w:rsidR="002C377E" w:rsidRDefault="002C377E" w:rsidP="002C377E">
      <w:pPr>
        <w:spacing w:after="0" w:line="240" w:lineRule="auto"/>
        <w:ind w:right="-1"/>
        <w:jc w:val="right"/>
        <w:rPr>
          <w:rFonts w:ascii="Monserrat" w:hAnsi="Monserrat" w:cs="Arial"/>
          <w:b/>
        </w:rPr>
      </w:pPr>
    </w:p>
    <w:p w14:paraId="62B14A19" w14:textId="77777777" w:rsidR="002C377E" w:rsidRDefault="002C377E" w:rsidP="002C377E">
      <w:pPr>
        <w:spacing w:after="0" w:line="240" w:lineRule="auto"/>
        <w:ind w:right="-1"/>
        <w:jc w:val="right"/>
        <w:rPr>
          <w:rFonts w:ascii="Monserrat" w:hAnsi="Monserrat" w:cs="Arial"/>
          <w:b/>
        </w:rPr>
      </w:pPr>
    </w:p>
    <w:p w14:paraId="46748509" w14:textId="77777777" w:rsidR="002C377E" w:rsidRDefault="002C377E" w:rsidP="002C377E">
      <w:pPr>
        <w:spacing w:after="0" w:line="240" w:lineRule="auto"/>
        <w:ind w:right="-1"/>
        <w:jc w:val="right"/>
        <w:rPr>
          <w:rFonts w:ascii="Monserrat" w:hAnsi="Monserrat" w:cs="Arial"/>
          <w:b/>
        </w:rPr>
      </w:pPr>
    </w:p>
    <w:p w14:paraId="7F208FF2" w14:textId="77777777" w:rsidR="002C377E" w:rsidRDefault="002C377E" w:rsidP="002C377E">
      <w:pPr>
        <w:spacing w:after="0" w:line="240" w:lineRule="auto"/>
        <w:ind w:right="-1"/>
        <w:jc w:val="right"/>
        <w:rPr>
          <w:rFonts w:ascii="Monserrat" w:hAnsi="Monserrat" w:cs="Arial"/>
          <w:b/>
        </w:rPr>
      </w:pPr>
    </w:p>
    <w:p w14:paraId="1F3F236A" w14:textId="77777777" w:rsidR="002C377E" w:rsidRDefault="002C377E" w:rsidP="002C377E">
      <w:pPr>
        <w:spacing w:after="0" w:line="240" w:lineRule="auto"/>
        <w:ind w:right="-1"/>
        <w:jc w:val="right"/>
        <w:rPr>
          <w:rFonts w:ascii="Monserrat" w:hAnsi="Monserrat" w:cs="Arial"/>
          <w:b/>
        </w:rPr>
      </w:pPr>
    </w:p>
    <w:p w14:paraId="543E4D95" w14:textId="77777777" w:rsidR="002C377E" w:rsidRDefault="002C377E" w:rsidP="002C377E">
      <w:pPr>
        <w:spacing w:after="0" w:line="240" w:lineRule="auto"/>
        <w:ind w:right="-1"/>
        <w:jc w:val="right"/>
        <w:rPr>
          <w:rFonts w:ascii="Monserrat" w:hAnsi="Monserrat" w:cs="Arial"/>
          <w:b/>
        </w:rPr>
      </w:pPr>
    </w:p>
    <w:p w14:paraId="02C0274D" w14:textId="77777777" w:rsidR="00D304D9" w:rsidRDefault="00D304D9" w:rsidP="002C377E">
      <w:pPr>
        <w:spacing w:after="0" w:line="240" w:lineRule="auto"/>
        <w:ind w:right="-1"/>
        <w:jc w:val="right"/>
        <w:rPr>
          <w:rFonts w:ascii="Monserrat" w:hAnsi="Monserrat" w:cs="Arial"/>
          <w:b/>
        </w:rPr>
      </w:pPr>
    </w:p>
    <w:p w14:paraId="20B060A8" w14:textId="77777777" w:rsidR="00D304D9" w:rsidRDefault="00D304D9" w:rsidP="002C377E">
      <w:pPr>
        <w:spacing w:after="0" w:line="240" w:lineRule="auto"/>
        <w:ind w:right="-1"/>
        <w:jc w:val="right"/>
        <w:rPr>
          <w:rFonts w:ascii="Monserrat" w:hAnsi="Monserrat" w:cs="Arial"/>
          <w:b/>
        </w:rPr>
      </w:pPr>
    </w:p>
    <w:p w14:paraId="2978E2E7" w14:textId="77777777" w:rsidR="00D304D9" w:rsidRDefault="00D304D9" w:rsidP="002C377E">
      <w:pPr>
        <w:spacing w:after="0" w:line="240" w:lineRule="auto"/>
        <w:ind w:right="-1"/>
        <w:jc w:val="right"/>
        <w:rPr>
          <w:rFonts w:ascii="Monserrat" w:hAnsi="Monserrat" w:cs="Arial"/>
          <w:b/>
        </w:rPr>
      </w:pPr>
    </w:p>
    <w:p w14:paraId="1DA5888B" w14:textId="77777777" w:rsidR="00D304D9" w:rsidRDefault="00D304D9" w:rsidP="002C377E">
      <w:pPr>
        <w:spacing w:after="0" w:line="240" w:lineRule="auto"/>
        <w:ind w:right="-1"/>
        <w:jc w:val="right"/>
        <w:rPr>
          <w:rFonts w:ascii="Monserrat" w:hAnsi="Monserrat" w:cs="Arial"/>
          <w:b/>
        </w:rPr>
      </w:pPr>
    </w:p>
    <w:p w14:paraId="7274010D" w14:textId="77777777" w:rsidR="00D304D9" w:rsidRDefault="00D304D9" w:rsidP="002C377E">
      <w:pPr>
        <w:spacing w:after="0" w:line="240" w:lineRule="auto"/>
        <w:ind w:right="-1"/>
        <w:jc w:val="right"/>
        <w:rPr>
          <w:rFonts w:ascii="Monserrat" w:hAnsi="Monserrat" w:cs="Arial"/>
          <w:b/>
        </w:rPr>
      </w:pPr>
    </w:p>
    <w:p w14:paraId="675957A4" w14:textId="77777777" w:rsidR="00D304D9" w:rsidRDefault="00D304D9" w:rsidP="002C377E">
      <w:pPr>
        <w:spacing w:after="0" w:line="240" w:lineRule="auto"/>
        <w:ind w:right="-1"/>
        <w:jc w:val="right"/>
        <w:rPr>
          <w:rFonts w:ascii="Monserrat" w:hAnsi="Monserrat" w:cs="Arial"/>
          <w:b/>
        </w:rPr>
      </w:pPr>
    </w:p>
    <w:p w14:paraId="69841B99" w14:textId="77777777" w:rsidR="00D304D9" w:rsidRDefault="00D304D9" w:rsidP="002C377E">
      <w:pPr>
        <w:spacing w:after="0" w:line="240" w:lineRule="auto"/>
        <w:ind w:right="-1"/>
        <w:jc w:val="right"/>
        <w:rPr>
          <w:rFonts w:ascii="Monserrat" w:hAnsi="Monserrat" w:cs="Arial"/>
          <w:b/>
        </w:rPr>
      </w:pPr>
    </w:p>
    <w:p w14:paraId="0C23A170" w14:textId="77777777" w:rsidR="00D304D9" w:rsidRDefault="00D304D9" w:rsidP="002C377E">
      <w:pPr>
        <w:spacing w:after="0" w:line="240" w:lineRule="auto"/>
        <w:ind w:right="-1"/>
        <w:jc w:val="right"/>
        <w:rPr>
          <w:rFonts w:ascii="Monserrat" w:hAnsi="Monserrat" w:cs="Arial"/>
          <w:b/>
        </w:rPr>
      </w:pPr>
    </w:p>
    <w:p w14:paraId="4DF50BE5" w14:textId="77777777" w:rsidR="00D304D9" w:rsidRDefault="00D304D9" w:rsidP="002C377E">
      <w:pPr>
        <w:spacing w:after="0" w:line="240" w:lineRule="auto"/>
        <w:ind w:right="-1"/>
        <w:jc w:val="right"/>
        <w:rPr>
          <w:rFonts w:ascii="Monserrat" w:hAnsi="Monserrat" w:cs="Arial"/>
          <w:b/>
        </w:rPr>
      </w:pPr>
    </w:p>
    <w:p w14:paraId="4CD63199" w14:textId="77777777" w:rsidR="00D304D9" w:rsidRDefault="00D304D9" w:rsidP="002C377E">
      <w:pPr>
        <w:spacing w:after="0" w:line="240" w:lineRule="auto"/>
        <w:ind w:right="-1"/>
        <w:jc w:val="right"/>
        <w:rPr>
          <w:rFonts w:ascii="Monserrat" w:hAnsi="Monserrat" w:cs="Arial"/>
          <w:b/>
        </w:rPr>
      </w:pPr>
    </w:p>
    <w:p w14:paraId="50399984" w14:textId="77777777" w:rsidR="00D304D9" w:rsidRDefault="00D304D9" w:rsidP="002C377E">
      <w:pPr>
        <w:spacing w:after="0" w:line="240" w:lineRule="auto"/>
        <w:ind w:right="-1"/>
        <w:jc w:val="right"/>
        <w:rPr>
          <w:rFonts w:ascii="Monserrat" w:hAnsi="Monserrat" w:cs="Arial"/>
          <w:b/>
        </w:rPr>
      </w:pPr>
    </w:p>
    <w:p w14:paraId="4CC33C1D" w14:textId="77777777" w:rsidR="00D304D9" w:rsidRDefault="00D304D9" w:rsidP="002C377E">
      <w:pPr>
        <w:spacing w:after="0" w:line="240" w:lineRule="auto"/>
        <w:ind w:right="-1"/>
        <w:jc w:val="right"/>
        <w:rPr>
          <w:rFonts w:ascii="Monserrat" w:hAnsi="Monserrat" w:cs="Arial"/>
          <w:b/>
        </w:rPr>
      </w:pPr>
    </w:p>
    <w:p w14:paraId="78E5F23C" w14:textId="77777777" w:rsidR="00D304D9" w:rsidRDefault="00D304D9" w:rsidP="002C377E">
      <w:pPr>
        <w:spacing w:after="0" w:line="240" w:lineRule="auto"/>
        <w:ind w:right="-1"/>
        <w:jc w:val="right"/>
        <w:rPr>
          <w:rFonts w:ascii="Monserrat" w:hAnsi="Monserrat" w:cs="Arial"/>
          <w:b/>
        </w:rPr>
      </w:pPr>
    </w:p>
    <w:p w14:paraId="288ACF80" w14:textId="77777777" w:rsidR="00D304D9" w:rsidRDefault="00D304D9" w:rsidP="002C377E">
      <w:pPr>
        <w:spacing w:after="0" w:line="240" w:lineRule="auto"/>
        <w:ind w:right="-1"/>
        <w:jc w:val="right"/>
        <w:rPr>
          <w:rFonts w:ascii="Monserrat" w:hAnsi="Monserrat" w:cs="Arial"/>
          <w:b/>
        </w:rPr>
      </w:pPr>
    </w:p>
    <w:p w14:paraId="7533302E" w14:textId="77777777" w:rsidR="002C377E" w:rsidRDefault="002C377E" w:rsidP="002C377E">
      <w:pPr>
        <w:spacing w:after="0" w:line="240" w:lineRule="auto"/>
        <w:ind w:right="-1"/>
        <w:jc w:val="right"/>
        <w:rPr>
          <w:rFonts w:ascii="Monserrat" w:hAnsi="Monserrat" w:cs="Arial"/>
          <w:b/>
        </w:rPr>
      </w:pPr>
    </w:p>
    <w:p w14:paraId="47CC59DC" w14:textId="77777777" w:rsidR="002C377E" w:rsidRDefault="002C377E" w:rsidP="002C377E">
      <w:pPr>
        <w:spacing w:after="0" w:line="240" w:lineRule="auto"/>
        <w:ind w:right="-1"/>
        <w:jc w:val="right"/>
        <w:rPr>
          <w:rFonts w:ascii="Monserrat" w:hAnsi="Monserrat" w:cs="Arial"/>
          <w:b/>
        </w:rPr>
      </w:pPr>
    </w:p>
    <w:p w14:paraId="1468A13B" w14:textId="77777777" w:rsidR="00F80094" w:rsidRPr="0076492A" w:rsidRDefault="00F80094" w:rsidP="00F80094">
      <w:pPr>
        <w:spacing w:after="0" w:line="240" w:lineRule="auto"/>
        <w:ind w:left="567" w:right="-286"/>
        <w:rPr>
          <w:rFonts w:ascii="Monserrat" w:hAnsi="Monserrat" w:cs="Arial"/>
          <w:b/>
          <w:bCs/>
          <w:u w:val="single"/>
        </w:rPr>
      </w:pPr>
      <w:r>
        <w:rPr>
          <w:rFonts w:ascii="Monserrat" w:hAnsi="Monserrat" w:cs="Arial"/>
          <w:b/>
          <w:bCs/>
          <w:u w:val="single"/>
        </w:rPr>
        <w:t>Para conocimiento de esa Superioridad:</w:t>
      </w:r>
    </w:p>
    <w:p w14:paraId="0CFE0FC8" w14:textId="77777777" w:rsidR="00F80094" w:rsidRDefault="00F80094" w:rsidP="00F80094">
      <w:pPr>
        <w:pStyle w:val="Sinespaciado"/>
        <w:ind w:left="567"/>
        <w:rPr>
          <w:rFonts w:ascii="Monserrat" w:hAnsi="Monserrat" w:cs="Arial"/>
          <w:bCs/>
          <w:sz w:val="22"/>
          <w:szCs w:val="22"/>
          <w:lang w:val="es-MX"/>
        </w:rPr>
      </w:pPr>
      <w:r w:rsidRPr="00423851">
        <w:rPr>
          <w:rFonts w:ascii="Monserrat" w:hAnsi="Monserrat" w:cs="Arial"/>
          <w:bCs/>
          <w:sz w:val="22"/>
          <w:szCs w:val="22"/>
        </w:rPr>
        <w:t xml:space="preserve">DN-1, S-5 (P.E.) E.M.D.N., </w:t>
      </w:r>
      <w:proofErr w:type="spellStart"/>
      <w:r w:rsidRPr="00423851">
        <w:rPr>
          <w:rFonts w:ascii="Monserrat" w:hAnsi="Monserrat" w:cs="Arial"/>
          <w:bCs/>
          <w:sz w:val="22"/>
          <w:szCs w:val="22"/>
        </w:rPr>
        <w:t>Subsec</w:t>
      </w:r>
      <w:proofErr w:type="spellEnd"/>
      <w:r w:rsidRPr="00423851">
        <w:rPr>
          <w:rFonts w:ascii="Monserrat" w:hAnsi="Monserrat" w:cs="Arial"/>
          <w:bCs/>
          <w:sz w:val="22"/>
          <w:szCs w:val="22"/>
        </w:rPr>
        <w:t xml:space="preserve">. </w:t>
      </w:r>
      <w:r>
        <w:rPr>
          <w:rFonts w:ascii="Monserrat" w:hAnsi="Monserrat" w:cs="Arial"/>
          <w:bCs/>
          <w:sz w:val="22"/>
          <w:szCs w:val="22"/>
          <w:lang w:val="es-MX"/>
        </w:rPr>
        <w:t>P. y E.E. –</w:t>
      </w:r>
      <w:r w:rsidRPr="0076492A">
        <w:rPr>
          <w:rFonts w:ascii="Monserrat" w:hAnsi="Monserrat" w:cs="Arial"/>
          <w:bCs/>
          <w:sz w:val="22"/>
          <w:szCs w:val="22"/>
          <w:lang w:val="es-MX"/>
        </w:rPr>
        <w:t xml:space="preserve"> Lomas de Sotelo, Cd. de México.</w:t>
      </w:r>
    </w:p>
    <w:p w14:paraId="09B019BE" w14:textId="77777777" w:rsidR="00F80094" w:rsidRDefault="00F80094" w:rsidP="00F80094">
      <w:pPr>
        <w:spacing w:after="0" w:line="240" w:lineRule="auto"/>
        <w:ind w:left="567" w:right="-286"/>
        <w:rPr>
          <w:rFonts w:ascii="Monserrat" w:hAnsi="Monserrat" w:cs="Arial"/>
        </w:rPr>
      </w:pPr>
    </w:p>
    <w:p w14:paraId="43D83656" w14:textId="77777777" w:rsidR="00F80094" w:rsidRDefault="00F80094" w:rsidP="00F80094">
      <w:pPr>
        <w:spacing w:after="0" w:line="240" w:lineRule="auto"/>
        <w:ind w:left="567" w:right="-286"/>
        <w:rPr>
          <w:rFonts w:ascii="Monserrat" w:hAnsi="Monserrat" w:cs="Arial"/>
        </w:rPr>
      </w:pPr>
    </w:p>
    <w:p w14:paraId="58A95071" w14:textId="77777777" w:rsidR="00F80094" w:rsidRPr="00B45E78" w:rsidRDefault="00F80094" w:rsidP="00F80094">
      <w:pPr>
        <w:spacing w:after="0" w:line="240" w:lineRule="auto"/>
        <w:ind w:left="567" w:right="-286"/>
        <w:rPr>
          <w:rFonts w:ascii="Monserrat" w:hAnsi="Monserrat" w:cs="Arial"/>
        </w:rPr>
      </w:pPr>
      <w:r w:rsidRPr="00B45E78">
        <w:rPr>
          <w:rFonts w:ascii="Monserrat" w:hAnsi="Monserrat" w:cs="Arial"/>
        </w:rPr>
        <w:t>LFVL/</w:t>
      </w:r>
      <w:proofErr w:type="spellStart"/>
      <w:r w:rsidRPr="00B45E78">
        <w:rPr>
          <w:rFonts w:ascii="Monserrat" w:hAnsi="Monserrat" w:cs="Arial"/>
        </w:rPr>
        <w:t>rmg</w:t>
      </w:r>
      <w:proofErr w:type="spellEnd"/>
      <w:r w:rsidRPr="00B45E78">
        <w:rPr>
          <w:rFonts w:ascii="Monserrat" w:hAnsi="Monserrat" w:cs="Arial"/>
        </w:rPr>
        <w:t>.</w:t>
      </w:r>
    </w:p>
    <w:p w14:paraId="7129040C" w14:textId="727FD8AA" w:rsidR="00F80094" w:rsidRDefault="00F80094">
      <w:pPr>
        <w:spacing w:line="259" w:lineRule="auto"/>
        <w:rPr>
          <w:rFonts w:ascii="Monserrat" w:hAnsi="Monserrat" w:cs="Arial"/>
          <w:b/>
        </w:rPr>
      </w:pPr>
      <w:r>
        <w:rPr>
          <w:rFonts w:ascii="Monserrat" w:hAnsi="Monserrat" w:cs="Arial"/>
          <w:b/>
        </w:rPr>
        <w:br w:type="page"/>
      </w:r>
    </w:p>
    <w:p w14:paraId="2DA7D4E4" w14:textId="1A9EEE4C" w:rsidR="00F80094" w:rsidRPr="00F80094" w:rsidRDefault="00F80094" w:rsidP="00F80094">
      <w:pPr>
        <w:spacing w:after="0" w:line="240" w:lineRule="auto"/>
        <w:ind w:right="-1"/>
        <w:jc w:val="center"/>
        <w:rPr>
          <w:rFonts w:ascii="Monserrat" w:hAnsi="Monserrat" w:cs="Arial"/>
          <w:bCs/>
        </w:rPr>
      </w:pPr>
      <w:r>
        <w:rPr>
          <w:rFonts w:ascii="Monserrat" w:hAnsi="Monserrat" w:cs="Arial"/>
          <w:bCs/>
        </w:rPr>
        <w:lastRenderedPageBreak/>
        <w:t>ANEXO</w:t>
      </w:r>
    </w:p>
    <w:p w14:paraId="5FD2ACB9" w14:textId="77777777" w:rsidR="00E958D2" w:rsidRPr="00E958D2" w:rsidRDefault="00E958D2" w:rsidP="00F80094">
      <w:pPr>
        <w:pStyle w:val="Prrafodelista"/>
        <w:spacing w:after="0" w:line="240" w:lineRule="auto"/>
        <w:ind w:left="1353" w:right="-286"/>
        <w:rPr>
          <w:rFonts w:ascii="Monserrat" w:hAnsi="Monserrat" w:cs="Arial"/>
          <w:b/>
        </w:rPr>
      </w:pPr>
    </w:p>
    <w:p w14:paraId="17A14A4B" w14:textId="77777777" w:rsidR="006652CC" w:rsidRPr="00E958D2" w:rsidRDefault="006652CC" w:rsidP="006652CC">
      <w:pPr>
        <w:spacing w:after="0"/>
        <w:ind w:left="360"/>
        <w:rPr>
          <w:rFonts w:asciiTheme="minorBidi" w:hAnsiTheme="minorBidi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02E5E" w14:paraId="3D8C5515" w14:textId="77777777" w:rsidTr="00102E5E">
        <w:tc>
          <w:tcPr>
            <w:tcW w:w="9628" w:type="dxa"/>
          </w:tcPr>
          <w:p w14:paraId="18BA48EC" w14:textId="3013B053" w:rsidR="00102E5E" w:rsidRDefault="00102E5E" w:rsidP="006652CC">
            <w:pPr>
              <w:rPr>
                <w:rFonts w:asciiTheme="minorBidi" w:hAnsiTheme="minorBidi"/>
                <w:lang w:val="es-ES"/>
              </w:rPr>
            </w:pPr>
            <w:r w:rsidRPr="00102E5E">
              <w:rPr>
                <w:rFonts w:asciiTheme="minorBidi" w:hAnsiTheme="minorBidi"/>
                <w:noProof/>
                <w:lang w:eastAsia="es-MX"/>
              </w:rPr>
              <w:drawing>
                <wp:inline distT="0" distB="0" distL="0" distR="0" wp14:anchorId="7FDFD03A" wp14:editId="447F73EC">
                  <wp:extent cx="6261100" cy="4038600"/>
                  <wp:effectExtent l="0" t="0" r="6350" b="0"/>
                  <wp:docPr id="17" name="Imagen 17" descr="C:\Users\rmond\Downloads\WhatsApp Image 2021-08-27 at 4.26.36 PM(3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rmond\Downloads\WhatsApp Image 2021-08-27 at 4.26.36 PM(3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403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02E5E" w14:paraId="2AC6359A" w14:textId="77777777" w:rsidTr="00102E5E">
        <w:tc>
          <w:tcPr>
            <w:tcW w:w="9628" w:type="dxa"/>
          </w:tcPr>
          <w:p w14:paraId="4BA8EE2E" w14:textId="15C2917C" w:rsidR="00102E5E" w:rsidRDefault="00102E5E" w:rsidP="006652CC">
            <w:pPr>
              <w:rPr>
                <w:rFonts w:asciiTheme="minorBidi" w:hAnsiTheme="minorBidi"/>
                <w:lang w:val="es-ES"/>
              </w:rPr>
            </w:pPr>
            <w:r w:rsidRPr="00102E5E">
              <w:rPr>
                <w:rFonts w:asciiTheme="minorBidi" w:hAnsiTheme="minorBidi"/>
                <w:noProof/>
                <w:lang w:eastAsia="es-MX"/>
              </w:rPr>
              <w:drawing>
                <wp:inline distT="0" distB="0" distL="0" distR="0" wp14:anchorId="6C87A5A1" wp14:editId="7158A158">
                  <wp:extent cx="5934075" cy="3646805"/>
                  <wp:effectExtent l="0" t="0" r="9525" b="0"/>
                  <wp:docPr id="18" name="Imagen 18" descr="C:\Users\rmond\Downloads\WhatsApp Image 2021-08-27 at 4.26.36 PM(2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rmond\Downloads\WhatsApp Image 2021-08-27 at 4.26.36 PM(2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7312" cy="36487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5BB8270" w14:textId="43BF76E9" w:rsidR="00102E5E" w:rsidRDefault="00102E5E" w:rsidP="006652CC">
      <w:pPr>
        <w:spacing w:after="0"/>
        <w:rPr>
          <w:rFonts w:asciiTheme="minorBidi" w:hAnsiTheme="minorBidi"/>
          <w:lang w:val="es-ES"/>
        </w:rPr>
      </w:pPr>
    </w:p>
    <w:p w14:paraId="2341AEB3" w14:textId="77777777" w:rsidR="00102E5E" w:rsidRDefault="00102E5E">
      <w:pPr>
        <w:spacing w:line="259" w:lineRule="auto"/>
        <w:rPr>
          <w:rFonts w:asciiTheme="minorBidi" w:hAnsiTheme="minorBidi"/>
          <w:lang w:val="es-ES"/>
        </w:rPr>
      </w:pPr>
      <w:r>
        <w:rPr>
          <w:rFonts w:asciiTheme="minorBidi" w:hAnsiTheme="minorBidi"/>
          <w:lang w:val="es-ES"/>
        </w:rPr>
        <w:br w:type="page"/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02E5E" w14:paraId="602D29DB" w14:textId="77777777" w:rsidTr="00102E5E">
        <w:tc>
          <w:tcPr>
            <w:tcW w:w="9628" w:type="dxa"/>
          </w:tcPr>
          <w:p w14:paraId="331C4FC6" w14:textId="2DF02D10" w:rsidR="00102E5E" w:rsidRDefault="00102E5E" w:rsidP="006652CC">
            <w:pPr>
              <w:rPr>
                <w:rFonts w:asciiTheme="minorBidi" w:hAnsiTheme="minorBidi"/>
                <w:lang w:val="es-ES"/>
              </w:rPr>
            </w:pPr>
            <w:r w:rsidRPr="00102E5E">
              <w:rPr>
                <w:rFonts w:asciiTheme="minorBidi" w:hAnsiTheme="minorBidi"/>
                <w:noProof/>
                <w:lang w:eastAsia="es-MX"/>
              </w:rPr>
              <w:lastRenderedPageBreak/>
              <w:drawing>
                <wp:inline distT="0" distB="0" distL="0" distR="0" wp14:anchorId="1B955040" wp14:editId="32F6F68F">
                  <wp:extent cx="6180083" cy="4004310"/>
                  <wp:effectExtent l="0" t="0" r="0" b="0"/>
                  <wp:docPr id="19" name="Imagen 19" descr="C:\Users\rmond\Downloads\WhatsApp Image 2021-08-27 at 4.26.37 P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rmond\Downloads\WhatsApp Image 2021-08-27 at 4.26.37 P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82784" cy="4006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02E5E" w14:paraId="377E404F" w14:textId="77777777" w:rsidTr="00102E5E">
        <w:tc>
          <w:tcPr>
            <w:tcW w:w="9628" w:type="dxa"/>
          </w:tcPr>
          <w:p w14:paraId="3FABA8F9" w14:textId="5FE2124D" w:rsidR="00102E5E" w:rsidRDefault="00102E5E" w:rsidP="006652CC">
            <w:pPr>
              <w:rPr>
                <w:rFonts w:asciiTheme="minorBidi" w:hAnsiTheme="minorBidi"/>
                <w:lang w:val="es-ES"/>
              </w:rPr>
            </w:pPr>
            <w:r w:rsidRPr="00102E5E">
              <w:rPr>
                <w:rFonts w:asciiTheme="minorBidi" w:hAnsiTheme="minorBidi"/>
                <w:noProof/>
                <w:lang w:eastAsia="es-MX"/>
              </w:rPr>
              <w:drawing>
                <wp:inline distT="0" distB="0" distL="0" distR="0" wp14:anchorId="610A6A41" wp14:editId="077F576B">
                  <wp:extent cx="6342380" cy="3810000"/>
                  <wp:effectExtent l="0" t="0" r="1270" b="0"/>
                  <wp:docPr id="20" name="Imagen 20" descr="C:\Users\rmond\Downloads\WhatsApp Image 2021-08-27 at 4.26.36 PM(4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rmond\Downloads\WhatsApp Image 2021-08-27 at 4.26.36 PM(4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47665" cy="3813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EADA24" w14:textId="77777777" w:rsidR="006652CC" w:rsidRDefault="006652CC" w:rsidP="006652CC">
      <w:pPr>
        <w:spacing w:after="0"/>
        <w:rPr>
          <w:rFonts w:asciiTheme="minorBidi" w:hAnsiTheme="minorBidi"/>
          <w:lang w:val="es-ES"/>
        </w:rPr>
      </w:pPr>
    </w:p>
    <w:p w14:paraId="78550193" w14:textId="399CC1C1" w:rsidR="00D81A4D" w:rsidRPr="000D2B5E" w:rsidRDefault="00D81A4D" w:rsidP="00117DA3">
      <w:pPr>
        <w:pStyle w:val="NormalWeb"/>
        <w:numPr>
          <w:ilvl w:val="0"/>
          <w:numId w:val="17"/>
        </w:numPr>
        <w:shd w:val="clear" w:color="auto" w:fill="FFFFFF"/>
        <w:spacing w:before="0" w:beforeAutospacing="0" w:after="0" w:afterAutospacing="0" w:line="259" w:lineRule="auto"/>
        <w:jc w:val="both"/>
        <w:rPr>
          <w:rFonts w:ascii="Monserrat" w:hAnsi="Monserrat" w:cs="Helvetica"/>
          <w:color w:val="454545"/>
        </w:rPr>
      </w:pPr>
      <w:r w:rsidRPr="000D2B5E">
        <w:rPr>
          <w:rFonts w:ascii="Monserrat" w:hAnsi="Monserrat" w:cs="Helvetica"/>
          <w:color w:val="454545"/>
        </w:rPr>
        <w:br w:type="page"/>
      </w:r>
    </w:p>
    <w:tbl>
      <w:tblPr>
        <w:tblStyle w:val="Tablaconcuadrcula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102E5E" w14:paraId="0B1A3A00" w14:textId="77777777" w:rsidTr="00102E5E">
        <w:tc>
          <w:tcPr>
            <w:tcW w:w="9628" w:type="dxa"/>
          </w:tcPr>
          <w:p w14:paraId="11587F59" w14:textId="05264256" w:rsidR="00102E5E" w:rsidRDefault="00102E5E" w:rsidP="00FF063B">
            <w:pPr>
              <w:pStyle w:val="NormalWeb"/>
              <w:spacing w:before="0" w:beforeAutospacing="0" w:after="0" w:afterAutospacing="0"/>
              <w:jc w:val="both"/>
              <w:rPr>
                <w:rFonts w:ascii="Monserrat" w:hAnsi="Monserrat" w:cstheme="minorBidi"/>
                <w:sz w:val="22"/>
                <w:szCs w:val="22"/>
              </w:rPr>
            </w:pPr>
            <w:r w:rsidRPr="00102E5E">
              <w:rPr>
                <w:rFonts w:ascii="Monserrat" w:hAnsi="Monserrat" w:cstheme="minorBidi"/>
                <w:noProof/>
                <w:sz w:val="22"/>
                <w:szCs w:val="22"/>
              </w:rPr>
              <w:lastRenderedPageBreak/>
              <w:drawing>
                <wp:inline distT="0" distB="0" distL="0" distR="0" wp14:anchorId="5F98B3A5" wp14:editId="4B079216">
                  <wp:extent cx="5817060" cy="3104409"/>
                  <wp:effectExtent l="0" t="0" r="0" b="1270"/>
                  <wp:docPr id="21" name="Imagen 21" descr="C:\Users\rmond\Downloads\WhatsApp Image 2021-08-27 at 4.26.37 PM(3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rmond\Downloads\WhatsApp Image 2021-08-27 at 4.26.37 PM(3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28295" cy="3110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02E5E" w14:paraId="2A505B29" w14:textId="77777777" w:rsidTr="00102E5E">
        <w:tc>
          <w:tcPr>
            <w:tcW w:w="9628" w:type="dxa"/>
          </w:tcPr>
          <w:p w14:paraId="082FBC1D" w14:textId="1C51BDB5" w:rsidR="00102E5E" w:rsidRDefault="00102E5E" w:rsidP="00FF063B">
            <w:pPr>
              <w:pStyle w:val="NormalWeb"/>
              <w:spacing w:before="0" w:beforeAutospacing="0" w:after="0" w:afterAutospacing="0"/>
              <w:jc w:val="both"/>
              <w:rPr>
                <w:rFonts w:ascii="Monserrat" w:hAnsi="Monserrat" w:cstheme="minorBidi"/>
                <w:sz w:val="22"/>
                <w:szCs w:val="22"/>
              </w:rPr>
            </w:pPr>
            <w:r w:rsidRPr="00102E5E">
              <w:rPr>
                <w:rFonts w:ascii="Monserrat" w:hAnsi="Monserrat" w:cstheme="minorBidi"/>
                <w:noProof/>
                <w:sz w:val="22"/>
                <w:szCs w:val="22"/>
              </w:rPr>
              <w:drawing>
                <wp:inline distT="0" distB="0" distL="0" distR="0" wp14:anchorId="3AA3F428" wp14:editId="776975D0">
                  <wp:extent cx="3216165" cy="2804795"/>
                  <wp:effectExtent l="0" t="0" r="3810" b="0"/>
                  <wp:docPr id="23" name="Imagen 23" descr="C:\Users\rmond\Downloads\WhatsApp Image 2021-08-27 at 4.26.36 PM(10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rmond\Downloads\WhatsApp Image 2021-08-27 at 4.26.36 PM(10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25335" cy="28127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ormal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  <w:lang w:val="x-none" w:eastAsia="x-none" w:bidi="x-none"/>
              </w:rPr>
              <w:t xml:space="preserve"> </w:t>
            </w:r>
            <w:r w:rsidRPr="00102E5E">
              <w:rPr>
                <w:rFonts w:ascii="Monserrat" w:hAnsi="Monserrat" w:cstheme="minorBidi"/>
                <w:noProof/>
                <w:sz w:val="22"/>
                <w:szCs w:val="22"/>
              </w:rPr>
              <w:drawing>
                <wp:inline distT="0" distB="0" distL="0" distR="0" wp14:anchorId="7F29F3C2" wp14:editId="6A148FB9">
                  <wp:extent cx="3231931" cy="2758440"/>
                  <wp:effectExtent l="0" t="0" r="6985" b="3810"/>
                  <wp:docPr id="24" name="Imagen 24" descr="C:\Users\rmond\Downloads\WhatsApp Image 2021-08-27 at 4.26.36 PM(9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rmond\Downloads\WhatsApp Image 2021-08-27 at 4.26.36 PM(9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49094" cy="27730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8C75F5C" w14:textId="77777777" w:rsidR="00FF063B" w:rsidRDefault="00FF063B" w:rsidP="000E2074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rFonts w:ascii="Monserrat" w:hAnsi="Monserrat" w:cstheme="minorBidi"/>
          <w:sz w:val="22"/>
          <w:szCs w:val="22"/>
        </w:rPr>
      </w:pPr>
    </w:p>
    <w:p w14:paraId="6FB41CB5" w14:textId="6BBE462F" w:rsidR="00EC4D16" w:rsidRDefault="00EC4D16">
      <w:pPr>
        <w:spacing w:line="259" w:lineRule="auto"/>
        <w:rPr>
          <w:rFonts w:ascii="Monserrat" w:eastAsia="Times New Roman" w:hAnsi="Monserrat"/>
          <w:lang w:eastAsia="es-MX"/>
        </w:rPr>
      </w:pPr>
      <w:r>
        <w:rPr>
          <w:rFonts w:ascii="Monserrat" w:hAnsi="Monserrat"/>
        </w:rPr>
        <w:br w:type="page"/>
      </w:r>
    </w:p>
    <w:tbl>
      <w:tblPr>
        <w:tblStyle w:val="Tablaconcuadrcula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EC4D16" w14:paraId="511AA8E0" w14:textId="77777777" w:rsidTr="00EC4D16">
        <w:tc>
          <w:tcPr>
            <w:tcW w:w="9628" w:type="dxa"/>
          </w:tcPr>
          <w:p w14:paraId="66F49C3C" w14:textId="008B099C" w:rsidR="00EC4D16" w:rsidRDefault="00EC4D16" w:rsidP="000E2074">
            <w:pPr>
              <w:pStyle w:val="NormalWeb"/>
              <w:spacing w:before="0" w:beforeAutospacing="0" w:after="0" w:afterAutospacing="0"/>
              <w:jc w:val="both"/>
              <w:rPr>
                <w:rFonts w:ascii="Monserrat" w:hAnsi="Monserrat" w:cstheme="minorBidi"/>
                <w:sz w:val="22"/>
                <w:szCs w:val="22"/>
              </w:rPr>
            </w:pPr>
            <w:r w:rsidRPr="00EC4D16">
              <w:rPr>
                <w:rFonts w:ascii="Monserrat" w:hAnsi="Monserrat" w:cstheme="minorBidi"/>
                <w:noProof/>
                <w:sz w:val="22"/>
                <w:szCs w:val="22"/>
              </w:rPr>
              <w:lastRenderedPageBreak/>
              <w:drawing>
                <wp:inline distT="0" distB="0" distL="0" distR="0" wp14:anchorId="5D566001" wp14:editId="382F2685">
                  <wp:extent cx="5314950" cy="4229100"/>
                  <wp:effectExtent l="0" t="0" r="0" b="0"/>
                  <wp:docPr id="27" name="Imagen 27" descr="C:\Users\rmond\Downloads\WhatsApp Image 2021-08-27 at 4.26.36 PM(7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rmond\Downloads\WhatsApp Image 2021-08-27 at 4.26.36 PM(7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14950" cy="422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4D16" w14:paraId="1325D284" w14:textId="77777777" w:rsidTr="00EC4D16">
        <w:tc>
          <w:tcPr>
            <w:tcW w:w="9628" w:type="dxa"/>
          </w:tcPr>
          <w:p w14:paraId="06CD759E" w14:textId="6A8F8154" w:rsidR="00EC4D16" w:rsidRDefault="00EC4D16" w:rsidP="000E2074">
            <w:pPr>
              <w:pStyle w:val="NormalWeb"/>
              <w:spacing w:before="0" w:beforeAutospacing="0" w:after="0" w:afterAutospacing="0"/>
              <w:jc w:val="both"/>
              <w:rPr>
                <w:rFonts w:ascii="Monserrat" w:hAnsi="Monserrat" w:cstheme="minorBidi"/>
                <w:sz w:val="22"/>
                <w:szCs w:val="22"/>
              </w:rPr>
            </w:pPr>
            <w:r w:rsidRPr="00EC4D16">
              <w:rPr>
                <w:rFonts w:ascii="Monserrat" w:hAnsi="Monserrat" w:cstheme="minorBidi"/>
                <w:noProof/>
                <w:sz w:val="22"/>
                <w:szCs w:val="22"/>
              </w:rPr>
              <w:drawing>
                <wp:inline distT="0" distB="0" distL="0" distR="0" wp14:anchorId="56385213" wp14:editId="1454343A">
                  <wp:extent cx="5305425" cy="4219575"/>
                  <wp:effectExtent l="0" t="0" r="9525" b="9525"/>
                  <wp:docPr id="28" name="Imagen 28" descr="C:\Users\rmond\Downloads\WhatsApp Image 2021-08-27 at 4.26.36 PM(6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rmond\Downloads\WhatsApp Image 2021-08-27 at 4.26.36 PM(6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05425" cy="4219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9771C8" w14:textId="45844B21" w:rsidR="00EC4D16" w:rsidRDefault="00EC4D16" w:rsidP="000E2074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rFonts w:ascii="Monserrat" w:hAnsi="Monserrat" w:cstheme="minorBidi"/>
          <w:sz w:val="22"/>
          <w:szCs w:val="22"/>
        </w:rPr>
      </w:pPr>
    </w:p>
    <w:p w14:paraId="7F42FBD7" w14:textId="77777777" w:rsidR="00EC4D16" w:rsidRDefault="00EC4D16">
      <w:pPr>
        <w:spacing w:line="259" w:lineRule="auto"/>
        <w:rPr>
          <w:rFonts w:ascii="Monserrat" w:eastAsia="Times New Roman" w:hAnsi="Monserrat"/>
          <w:lang w:eastAsia="es-MX"/>
        </w:rPr>
      </w:pPr>
      <w:r>
        <w:rPr>
          <w:rFonts w:ascii="Monserrat" w:hAnsi="Monserrat"/>
        </w:rPr>
        <w:br w:type="page"/>
      </w:r>
    </w:p>
    <w:tbl>
      <w:tblPr>
        <w:tblStyle w:val="Tablaconcuadrcula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EC4D16" w14:paraId="036CF054" w14:textId="77777777" w:rsidTr="00EC4D16">
        <w:tc>
          <w:tcPr>
            <w:tcW w:w="9628" w:type="dxa"/>
          </w:tcPr>
          <w:p w14:paraId="68EDBCB2" w14:textId="5311CC72" w:rsidR="00EC4D16" w:rsidRDefault="00EC4D16" w:rsidP="000E2074">
            <w:pPr>
              <w:pStyle w:val="NormalWeb"/>
              <w:spacing w:before="0" w:beforeAutospacing="0" w:after="0" w:afterAutospacing="0"/>
              <w:jc w:val="both"/>
              <w:rPr>
                <w:rFonts w:ascii="Monserrat" w:hAnsi="Monserrat" w:cstheme="minorBidi"/>
                <w:sz w:val="22"/>
                <w:szCs w:val="22"/>
              </w:rPr>
            </w:pPr>
            <w:r>
              <w:object w:dxaOrig="10290" w:dyaOrig="6075" w14:anchorId="120F48F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81.5pt;height:284.25pt" o:ole="">
                  <v:imagedata r:id="rId17" o:title=""/>
                </v:shape>
                <o:OLEObject Type="Embed" ProgID="PBrush" ShapeID="_x0000_i1025" DrawAspect="Content" ObjectID="_1691591523" r:id="rId18"/>
              </w:object>
            </w:r>
          </w:p>
        </w:tc>
      </w:tr>
      <w:tr w:rsidR="00D304D9" w14:paraId="72AED52B" w14:textId="77777777" w:rsidTr="00EC4D16">
        <w:tc>
          <w:tcPr>
            <w:tcW w:w="9628" w:type="dxa"/>
          </w:tcPr>
          <w:p w14:paraId="73468024" w14:textId="6A0B2042" w:rsidR="00D304D9" w:rsidRDefault="00D304D9" w:rsidP="000E2074">
            <w:pPr>
              <w:pStyle w:val="NormalWeb"/>
              <w:spacing w:before="0" w:beforeAutospacing="0" w:after="0" w:afterAutospacing="0"/>
              <w:jc w:val="both"/>
            </w:pPr>
            <w:r w:rsidRPr="00D304D9">
              <w:rPr>
                <w:noProof/>
              </w:rPr>
              <w:drawing>
                <wp:inline distT="0" distB="0" distL="0" distR="0" wp14:anchorId="1F07DEA0" wp14:editId="145D2538">
                  <wp:extent cx="7771765" cy="4371618"/>
                  <wp:effectExtent l="0" t="0" r="635" b="0"/>
                  <wp:docPr id="31" name="Imagen 31" descr="C:\Users\rmond\Downloads\WhatsApp Image 2021-08-27 at 4.26.36 P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C:\Users\rmond\Downloads\WhatsApp Image 2021-08-27 at 4.26.36 P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4946" cy="43734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4D16" w14:paraId="6266B1A4" w14:textId="77777777" w:rsidTr="00EC4D16">
        <w:tc>
          <w:tcPr>
            <w:tcW w:w="9628" w:type="dxa"/>
          </w:tcPr>
          <w:p w14:paraId="054C7D11" w14:textId="4041C77E" w:rsidR="00EC4D16" w:rsidRDefault="00D304D9" w:rsidP="000E2074">
            <w:pPr>
              <w:pStyle w:val="NormalWeb"/>
              <w:spacing w:before="0" w:beforeAutospacing="0" w:after="0" w:afterAutospacing="0"/>
              <w:jc w:val="both"/>
              <w:rPr>
                <w:rFonts w:ascii="Monserrat" w:hAnsi="Monserrat" w:cstheme="minorBidi"/>
                <w:sz w:val="22"/>
                <w:szCs w:val="22"/>
              </w:rPr>
            </w:pPr>
            <w:bookmarkStart w:id="0" w:name="_GoBack"/>
            <w:r w:rsidRPr="00D304D9">
              <w:rPr>
                <w:rFonts w:ascii="Monserrat" w:hAnsi="Monserrat" w:cstheme="minorBidi"/>
                <w:noProof/>
                <w:sz w:val="22"/>
                <w:szCs w:val="22"/>
              </w:rPr>
              <w:lastRenderedPageBreak/>
              <w:drawing>
                <wp:inline distT="0" distB="0" distL="0" distR="0" wp14:anchorId="78E904DD" wp14:editId="7EB0EEDD">
                  <wp:extent cx="4648200" cy="6494145"/>
                  <wp:effectExtent l="0" t="0" r="0" b="1905"/>
                  <wp:docPr id="29" name="Imagen 29" descr="C:\Users\rmond\Downloads\WhatsApp Image 2021-08-27 at 4.26.37 PM(1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:\Users\rmond\Downloads\WhatsApp Image 2021-08-27 at 4.26.37 PM(1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54202" cy="65025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</w:tr>
    </w:tbl>
    <w:p w14:paraId="513DA8DF" w14:textId="77777777" w:rsidR="00EC4D16" w:rsidRPr="00CC033E" w:rsidRDefault="00EC4D16" w:rsidP="000E2074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rFonts w:ascii="Monserrat" w:hAnsi="Monserrat" w:cstheme="minorBidi"/>
          <w:sz w:val="22"/>
          <w:szCs w:val="22"/>
        </w:rPr>
      </w:pPr>
    </w:p>
    <w:sectPr w:rsidR="00EC4D16" w:rsidRPr="00CC033E" w:rsidSect="006652CC">
      <w:pgSz w:w="11906" w:h="16838"/>
      <w:pgMar w:top="1418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inherit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serra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tserrat">
    <w:altName w:val="Calibri"/>
    <w:charset w:val="00"/>
    <w:family w:val="auto"/>
    <w:pitch w:val="variable"/>
    <w:sig w:usb0="2000020F" w:usb1="00000003" w:usb2="00000000" w:usb3="00000000" w:csb0="00000197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E0629E"/>
    <w:multiLevelType w:val="hybridMultilevel"/>
    <w:tmpl w:val="751AE262"/>
    <w:lvl w:ilvl="0" w:tplc="8DE28CE4">
      <w:start w:val="1"/>
      <w:numFmt w:val="decimal"/>
      <w:lvlText w:val="%1."/>
      <w:lvlJc w:val="left"/>
      <w:pPr>
        <w:ind w:left="720" w:hanging="360"/>
      </w:pPr>
      <w:rPr>
        <w:rFonts w:ascii="inherit" w:hAnsi="inherit" w:cs="Arial" w:hint="default"/>
        <w:b/>
        <w:color w:val="333333"/>
        <w:sz w:val="21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7098C"/>
    <w:multiLevelType w:val="hybridMultilevel"/>
    <w:tmpl w:val="A774B9A2"/>
    <w:lvl w:ilvl="0" w:tplc="67A6DC28">
      <w:numFmt w:val="bullet"/>
      <w:lvlText w:val="-"/>
      <w:lvlJc w:val="left"/>
      <w:pPr>
        <w:ind w:left="720" w:hanging="360"/>
      </w:pPr>
      <w:rPr>
        <w:rFonts w:ascii="Monserrat" w:eastAsiaTheme="minorHAnsi" w:hAnsi="Monserrat" w:cs="Aria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C7278"/>
    <w:multiLevelType w:val="hybridMultilevel"/>
    <w:tmpl w:val="D7BA834C"/>
    <w:lvl w:ilvl="0" w:tplc="877075FC">
      <w:start w:val="1"/>
      <w:numFmt w:val="upperLetter"/>
      <w:lvlText w:val="%1."/>
      <w:lvlJc w:val="left"/>
      <w:pPr>
        <w:ind w:left="1211" w:hanging="360"/>
      </w:pPr>
      <w:rPr>
        <w:rFonts w:cstheme="minorBidi"/>
        <w:b w:val="0"/>
        <w:color w:val="000000"/>
      </w:rPr>
    </w:lvl>
    <w:lvl w:ilvl="1" w:tplc="080A0019">
      <w:start w:val="1"/>
      <w:numFmt w:val="lowerLetter"/>
      <w:lvlText w:val="%2."/>
      <w:lvlJc w:val="left"/>
      <w:pPr>
        <w:ind w:left="1931" w:hanging="360"/>
      </w:pPr>
    </w:lvl>
    <w:lvl w:ilvl="2" w:tplc="080A001B">
      <w:start w:val="1"/>
      <w:numFmt w:val="lowerRoman"/>
      <w:lvlText w:val="%3."/>
      <w:lvlJc w:val="right"/>
      <w:pPr>
        <w:ind w:left="2651" w:hanging="180"/>
      </w:pPr>
    </w:lvl>
    <w:lvl w:ilvl="3" w:tplc="080A000F">
      <w:start w:val="1"/>
      <w:numFmt w:val="decimal"/>
      <w:lvlText w:val="%4."/>
      <w:lvlJc w:val="left"/>
      <w:pPr>
        <w:ind w:left="3371" w:hanging="360"/>
      </w:pPr>
    </w:lvl>
    <w:lvl w:ilvl="4" w:tplc="080A0019">
      <w:start w:val="1"/>
      <w:numFmt w:val="lowerLetter"/>
      <w:lvlText w:val="%5."/>
      <w:lvlJc w:val="left"/>
      <w:pPr>
        <w:ind w:left="4091" w:hanging="360"/>
      </w:pPr>
    </w:lvl>
    <w:lvl w:ilvl="5" w:tplc="080A001B">
      <w:start w:val="1"/>
      <w:numFmt w:val="lowerRoman"/>
      <w:lvlText w:val="%6."/>
      <w:lvlJc w:val="right"/>
      <w:pPr>
        <w:ind w:left="4811" w:hanging="180"/>
      </w:pPr>
    </w:lvl>
    <w:lvl w:ilvl="6" w:tplc="080A000F">
      <w:start w:val="1"/>
      <w:numFmt w:val="decimal"/>
      <w:lvlText w:val="%7."/>
      <w:lvlJc w:val="left"/>
      <w:pPr>
        <w:ind w:left="5531" w:hanging="360"/>
      </w:pPr>
    </w:lvl>
    <w:lvl w:ilvl="7" w:tplc="080A0019">
      <w:start w:val="1"/>
      <w:numFmt w:val="lowerLetter"/>
      <w:lvlText w:val="%8."/>
      <w:lvlJc w:val="left"/>
      <w:pPr>
        <w:ind w:left="6251" w:hanging="360"/>
      </w:pPr>
    </w:lvl>
    <w:lvl w:ilvl="8" w:tplc="080A001B">
      <w:start w:val="1"/>
      <w:numFmt w:val="lowerRoman"/>
      <w:lvlText w:val="%9."/>
      <w:lvlJc w:val="right"/>
      <w:pPr>
        <w:ind w:left="6971" w:hanging="180"/>
      </w:pPr>
    </w:lvl>
  </w:abstractNum>
  <w:abstractNum w:abstractNumId="3" w15:restartNumberingAfterBreak="0">
    <w:nsid w:val="18245F24"/>
    <w:multiLevelType w:val="hybridMultilevel"/>
    <w:tmpl w:val="0DEA21F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876F64"/>
    <w:multiLevelType w:val="hybridMultilevel"/>
    <w:tmpl w:val="D7BA834C"/>
    <w:lvl w:ilvl="0" w:tplc="877075FC">
      <w:start w:val="1"/>
      <w:numFmt w:val="upperLetter"/>
      <w:lvlText w:val="%1."/>
      <w:lvlJc w:val="left"/>
      <w:pPr>
        <w:ind w:left="1211" w:hanging="360"/>
      </w:pPr>
      <w:rPr>
        <w:rFonts w:cstheme="minorBidi"/>
        <w:b w:val="0"/>
        <w:color w:val="000000"/>
      </w:rPr>
    </w:lvl>
    <w:lvl w:ilvl="1" w:tplc="080A0019">
      <w:start w:val="1"/>
      <w:numFmt w:val="lowerLetter"/>
      <w:lvlText w:val="%2."/>
      <w:lvlJc w:val="left"/>
      <w:pPr>
        <w:ind w:left="1931" w:hanging="360"/>
      </w:pPr>
    </w:lvl>
    <w:lvl w:ilvl="2" w:tplc="080A001B">
      <w:start w:val="1"/>
      <w:numFmt w:val="lowerRoman"/>
      <w:lvlText w:val="%3."/>
      <w:lvlJc w:val="right"/>
      <w:pPr>
        <w:ind w:left="2651" w:hanging="180"/>
      </w:pPr>
    </w:lvl>
    <w:lvl w:ilvl="3" w:tplc="080A000F">
      <w:start w:val="1"/>
      <w:numFmt w:val="decimal"/>
      <w:lvlText w:val="%4."/>
      <w:lvlJc w:val="left"/>
      <w:pPr>
        <w:ind w:left="3371" w:hanging="360"/>
      </w:pPr>
    </w:lvl>
    <w:lvl w:ilvl="4" w:tplc="080A0019">
      <w:start w:val="1"/>
      <w:numFmt w:val="lowerLetter"/>
      <w:lvlText w:val="%5."/>
      <w:lvlJc w:val="left"/>
      <w:pPr>
        <w:ind w:left="4091" w:hanging="360"/>
      </w:pPr>
    </w:lvl>
    <w:lvl w:ilvl="5" w:tplc="080A001B">
      <w:start w:val="1"/>
      <w:numFmt w:val="lowerRoman"/>
      <w:lvlText w:val="%6."/>
      <w:lvlJc w:val="right"/>
      <w:pPr>
        <w:ind w:left="4811" w:hanging="180"/>
      </w:pPr>
    </w:lvl>
    <w:lvl w:ilvl="6" w:tplc="080A000F">
      <w:start w:val="1"/>
      <w:numFmt w:val="decimal"/>
      <w:lvlText w:val="%7."/>
      <w:lvlJc w:val="left"/>
      <w:pPr>
        <w:ind w:left="5531" w:hanging="360"/>
      </w:pPr>
    </w:lvl>
    <w:lvl w:ilvl="7" w:tplc="080A0019">
      <w:start w:val="1"/>
      <w:numFmt w:val="lowerLetter"/>
      <w:lvlText w:val="%8."/>
      <w:lvlJc w:val="left"/>
      <w:pPr>
        <w:ind w:left="6251" w:hanging="360"/>
      </w:pPr>
    </w:lvl>
    <w:lvl w:ilvl="8" w:tplc="080A001B">
      <w:start w:val="1"/>
      <w:numFmt w:val="lowerRoman"/>
      <w:lvlText w:val="%9."/>
      <w:lvlJc w:val="right"/>
      <w:pPr>
        <w:ind w:left="6971" w:hanging="180"/>
      </w:pPr>
    </w:lvl>
  </w:abstractNum>
  <w:abstractNum w:abstractNumId="5" w15:restartNumberingAfterBreak="0">
    <w:nsid w:val="2A5F33CE"/>
    <w:multiLevelType w:val="hybridMultilevel"/>
    <w:tmpl w:val="F21A9864"/>
    <w:lvl w:ilvl="0" w:tplc="8F38D918">
      <w:start w:val="1"/>
      <w:numFmt w:val="upperLetter"/>
      <w:lvlText w:val="%1."/>
      <w:lvlJc w:val="left"/>
      <w:pPr>
        <w:ind w:left="1353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2073" w:hanging="360"/>
      </w:pPr>
    </w:lvl>
    <w:lvl w:ilvl="2" w:tplc="080A001B" w:tentative="1">
      <w:start w:val="1"/>
      <w:numFmt w:val="lowerRoman"/>
      <w:lvlText w:val="%3."/>
      <w:lvlJc w:val="right"/>
      <w:pPr>
        <w:ind w:left="2793" w:hanging="180"/>
      </w:pPr>
    </w:lvl>
    <w:lvl w:ilvl="3" w:tplc="080A000F" w:tentative="1">
      <w:start w:val="1"/>
      <w:numFmt w:val="decimal"/>
      <w:lvlText w:val="%4."/>
      <w:lvlJc w:val="left"/>
      <w:pPr>
        <w:ind w:left="3513" w:hanging="360"/>
      </w:pPr>
    </w:lvl>
    <w:lvl w:ilvl="4" w:tplc="080A0019" w:tentative="1">
      <w:start w:val="1"/>
      <w:numFmt w:val="lowerLetter"/>
      <w:lvlText w:val="%5."/>
      <w:lvlJc w:val="left"/>
      <w:pPr>
        <w:ind w:left="4233" w:hanging="360"/>
      </w:pPr>
    </w:lvl>
    <w:lvl w:ilvl="5" w:tplc="080A001B" w:tentative="1">
      <w:start w:val="1"/>
      <w:numFmt w:val="lowerRoman"/>
      <w:lvlText w:val="%6."/>
      <w:lvlJc w:val="right"/>
      <w:pPr>
        <w:ind w:left="4953" w:hanging="180"/>
      </w:pPr>
    </w:lvl>
    <w:lvl w:ilvl="6" w:tplc="080A000F" w:tentative="1">
      <w:start w:val="1"/>
      <w:numFmt w:val="decimal"/>
      <w:lvlText w:val="%7."/>
      <w:lvlJc w:val="left"/>
      <w:pPr>
        <w:ind w:left="5673" w:hanging="360"/>
      </w:pPr>
    </w:lvl>
    <w:lvl w:ilvl="7" w:tplc="080A0019" w:tentative="1">
      <w:start w:val="1"/>
      <w:numFmt w:val="lowerLetter"/>
      <w:lvlText w:val="%8."/>
      <w:lvlJc w:val="left"/>
      <w:pPr>
        <w:ind w:left="6393" w:hanging="360"/>
      </w:pPr>
    </w:lvl>
    <w:lvl w:ilvl="8" w:tplc="080A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6" w15:restartNumberingAfterBreak="0">
    <w:nsid w:val="397740CF"/>
    <w:multiLevelType w:val="multilevel"/>
    <w:tmpl w:val="FEC80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343328F"/>
    <w:multiLevelType w:val="hybridMultilevel"/>
    <w:tmpl w:val="4D3A1894"/>
    <w:lvl w:ilvl="0" w:tplc="4F8AC844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190AAC"/>
    <w:multiLevelType w:val="hybridMultilevel"/>
    <w:tmpl w:val="0C9AE1B8"/>
    <w:lvl w:ilvl="0" w:tplc="D5B61E3A">
      <w:start w:val="1"/>
      <w:numFmt w:val="upperRoman"/>
      <w:lvlText w:val="%1."/>
      <w:lvlJc w:val="right"/>
      <w:pPr>
        <w:ind w:left="1070" w:hanging="360"/>
      </w:pPr>
      <w:rPr>
        <w:b/>
        <w:lang w:val="es-MX"/>
      </w:rPr>
    </w:lvl>
    <w:lvl w:ilvl="1" w:tplc="080A0003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2" w:tplc="080A0005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5" w:tplc="080A0005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7440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8160" w:hanging="360"/>
      </w:pPr>
      <w:rPr>
        <w:rFonts w:ascii="Courier New" w:hAnsi="Courier New" w:cs="Courier New" w:hint="default"/>
      </w:rPr>
    </w:lvl>
    <w:lvl w:ilvl="8" w:tplc="080A0005">
      <w:start w:val="1"/>
      <w:numFmt w:val="bullet"/>
      <w:lvlText w:val=""/>
      <w:lvlJc w:val="left"/>
      <w:pPr>
        <w:ind w:left="8880" w:hanging="360"/>
      </w:pPr>
      <w:rPr>
        <w:rFonts w:ascii="Wingdings" w:hAnsi="Wingdings" w:hint="default"/>
      </w:rPr>
    </w:lvl>
  </w:abstractNum>
  <w:abstractNum w:abstractNumId="9" w15:restartNumberingAfterBreak="0">
    <w:nsid w:val="4EF26A8C"/>
    <w:multiLevelType w:val="hybridMultilevel"/>
    <w:tmpl w:val="620CF7CA"/>
    <w:lvl w:ilvl="0" w:tplc="D374A0F4">
      <w:start w:val="5"/>
      <w:numFmt w:val="upperLetter"/>
      <w:lvlText w:val="%1."/>
      <w:lvlJc w:val="left"/>
      <w:pPr>
        <w:ind w:left="720" w:hanging="360"/>
      </w:pPr>
      <w:rPr>
        <w:rFonts w:cstheme="minorBidi" w:hint="default"/>
        <w:color w:val="00000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EB1B03"/>
    <w:multiLevelType w:val="hybridMultilevel"/>
    <w:tmpl w:val="D7BA834C"/>
    <w:lvl w:ilvl="0" w:tplc="877075FC">
      <w:start w:val="1"/>
      <w:numFmt w:val="upperLetter"/>
      <w:lvlText w:val="%1."/>
      <w:lvlJc w:val="left"/>
      <w:pPr>
        <w:ind w:left="1931" w:hanging="360"/>
      </w:pPr>
      <w:rPr>
        <w:rFonts w:cstheme="minorBidi"/>
        <w:b w:val="0"/>
        <w:color w:val="000000"/>
      </w:rPr>
    </w:lvl>
    <w:lvl w:ilvl="1" w:tplc="080A0019">
      <w:start w:val="1"/>
      <w:numFmt w:val="lowerLetter"/>
      <w:lvlText w:val="%2."/>
      <w:lvlJc w:val="left"/>
      <w:pPr>
        <w:ind w:left="2651" w:hanging="360"/>
      </w:pPr>
    </w:lvl>
    <w:lvl w:ilvl="2" w:tplc="080A001B">
      <w:start w:val="1"/>
      <w:numFmt w:val="lowerRoman"/>
      <w:lvlText w:val="%3."/>
      <w:lvlJc w:val="right"/>
      <w:pPr>
        <w:ind w:left="3371" w:hanging="180"/>
      </w:pPr>
    </w:lvl>
    <w:lvl w:ilvl="3" w:tplc="080A000F">
      <w:start w:val="1"/>
      <w:numFmt w:val="decimal"/>
      <w:lvlText w:val="%4."/>
      <w:lvlJc w:val="left"/>
      <w:pPr>
        <w:ind w:left="4091" w:hanging="360"/>
      </w:pPr>
    </w:lvl>
    <w:lvl w:ilvl="4" w:tplc="080A0019">
      <w:start w:val="1"/>
      <w:numFmt w:val="lowerLetter"/>
      <w:lvlText w:val="%5."/>
      <w:lvlJc w:val="left"/>
      <w:pPr>
        <w:ind w:left="4811" w:hanging="360"/>
      </w:pPr>
    </w:lvl>
    <w:lvl w:ilvl="5" w:tplc="080A001B">
      <w:start w:val="1"/>
      <w:numFmt w:val="lowerRoman"/>
      <w:lvlText w:val="%6."/>
      <w:lvlJc w:val="right"/>
      <w:pPr>
        <w:ind w:left="5531" w:hanging="180"/>
      </w:pPr>
    </w:lvl>
    <w:lvl w:ilvl="6" w:tplc="080A000F">
      <w:start w:val="1"/>
      <w:numFmt w:val="decimal"/>
      <w:lvlText w:val="%7."/>
      <w:lvlJc w:val="left"/>
      <w:pPr>
        <w:ind w:left="6251" w:hanging="360"/>
      </w:pPr>
    </w:lvl>
    <w:lvl w:ilvl="7" w:tplc="080A0019">
      <w:start w:val="1"/>
      <w:numFmt w:val="lowerLetter"/>
      <w:lvlText w:val="%8."/>
      <w:lvlJc w:val="left"/>
      <w:pPr>
        <w:ind w:left="6971" w:hanging="360"/>
      </w:pPr>
    </w:lvl>
    <w:lvl w:ilvl="8" w:tplc="080A001B">
      <w:start w:val="1"/>
      <w:numFmt w:val="lowerRoman"/>
      <w:lvlText w:val="%9."/>
      <w:lvlJc w:val="right"/>
      <w:pPr>
        <w:ind w:left="7691" w:hanging="180"/>
      </w:pPr>
    </w:lvl>
  </w:abstractNum>
  <w:abstractNum w:abstractNumId="11" w15:restartNumberingAfterBreak="0">
    <w:nsid w:val="5DD4501F"/>
    <w:multiLevelType w:val="hybridMultilevel"/>
    <w:tmpl w:val="812032FA"/>
    <w:lvl w:ilvl="0" w:tplc="1F58E35A">
      <w:start w:val="1"/>
      <w:numFmt w:val="bullet"/>
      <w:lvlText w:val="-"/>
      <w:lvlJc w:val="left"/>
      <w:pPr>
        <w:ind w:left="1069" w:hanging="360"/>
      </w:pPr>
      <w:rPr>
        <w:rFonts w:ascii="Montserrat" w:eastAsia="Times New Roman" w:hAnsi="Montserrat" w:cs="Open Sans" w:hint="default"/>
      </w:rPr>
    </w:lvl>
    <w:lvl w:ilvl="1" w:tplc="080A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2" w15:restartNumberingAfterBreak="0">
    <w:nsid w:val="61D62D6F"/>
    <w:multiLevelType w:val="hybridMultilevel"/>
    <w:tmpl w:val="63BEF680"/>
    <w:lvl w:ilvl="0" w:tplc="080A0015">
      <w:start w:val="1"/>
      <w:numFmt w:val="upperLetter"/>
      <w:lvlText w:val="%1."/>
      <w:lvlJc w:val="left"/>
      <w:pPr>
        <w:ind w:left="1854" w:hanging="360"/>
      </w:pPr>
    </w:lvl>
    <w:lvl w:ilvl="1" w:tplc="080A0019">
      <w:start w:val="1"/>
      <w:numFmt w:val="lowerLetter"/>
      <w:lvlText w:val="%2."/>
      <w:lvlJc w:val="left"/>
      <w:pPr>
        <w:ind w:left="2574" w:hanging="360"/>
      </w:pPr>
    </w:lvl>
    <w:lvl w:ilvl="2" w:tplc="080A001B">
      <w:start w:val="1"/>
      <w:numFmt w:val="lowerRoman"/>
      <w:lvlText w:val="%3."/>
      <w:lvlJc w:val="right"/>
      <w:pPr>
        <w:ind w:left="3294" w:hanging="180"/>
      </w:pPr>
    </w:lvl>
    <w:lvl w:ilvl="3" w:tplc="080A000F">
      <w:start w:val="1"/>
      <w:numFmt w:val="decimal"/>
      <w:lvlText w:val="%4."/>
      <w:lvlJc w:val="left"/>
      <w:pPr>
        <w:ind w:left="4014" w:hanging="360"/>
      </w:pPr>
    </w:lvl>
    <w:lvl w:ilvl="4" w:tplc="080A0019">
      <w:start w:val="1"/>
      <w:numFmt w:val="lowerLetter"/>
      <w:lvlText w:val="%5."/>
      <w:lvlJc w:val="left"/>
      <w:pPr>
        <w:ind w:left="4734" w:hanging="360"/>
      </w:pPr>
    </w:lvl>
    <w:lvl w:ilvl="5" w:tplc="080A001B">
      <w:start w:val="1"/>
      <w:numFmt w:val="lowerRoman"/>
      <w:lvlText w:val="%6."/>
      <w:lvlJc w:val="right"/>
      <w:pPr>
        <w:ind w:left="5454" w:hanging="180"/>
      </w:pPr>
    </w:lvl>
    <w:lvl w:ilvl="6" w:tplc="080A000F">
      <w:start w:val="1"/>
      <w:numFmt w:val="decimal"/>
      <w:lvlText w:val="%7."/>
      <w:lvlJc w:val="left"/>
      <w:pPr>
        <w:ind w:left="6174" w:hanging="360"/>
      </w:pPr>
    </w:lvl>
    <w:lvl w:ilvl="7" w:tplc="080A0019">
      <w:start w:val="1"/>
      <w:numFmt w:val="lowerLetter"/>
      <w:lvlText w:val="%8."/>
      <w:lvlJc w:val="left"/>
      <w:pPr>
        <w:ind w:left="6894" w:hanging="360"/>
      </w:pPr>
    </w:lvl>
    <w:lvl w:ilvl="8" w:tplc="080A001B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643A4471"/>
    <w:multiLevelType w:val="multilevel"/>
    <w:tmpl w:val="B1B4B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62D1D0A"/>
    <w:multiLevelType w:val="hybridMultilevel"/>
    <w:tmpl w:val="819806E2"/>
    <w:lvl w:ilvl="0" w:tplc="08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347165"/>
    <w:multiLevelType w:val="hybridMultilevel"/>
    <w:tmpl w:val="D7BA834C"/>
    <w:lvl w:ilvl="0" w:tplc="877075FC">
      <w:start w:val="1"/>
      <w:numFmt w:val="upperLetter"/>
      <w:lvlText w:val="%1."/>
      <w:lvlJc w:val="left"/>
      <w:pPr>
        <w:ind w:left="1211" w:hanging="360"/>
      </w:pPr>
      <w:rPr>
        <w:rFonts w:cstheme="minorBidi"/>
        <w:b w:val="0"/>
        <w:color w:val="000000"/>
      </w:rPr>
    </w:lvl>
    <w:lvl w:ilvl="1" w:tplc="080A0019">
      <w:start w:val="1"/>
      <w:numFmt w:val="lowerLetter"/>
      <w:lvlText w:val="%2."/>
      <w:lvlJc w:val="left"/>
      <w:pPr>
        <w:ind w:left="1931" w:hanging="360"/>
      </w:pPr>
    </w:lvl>
    <w:lvl w:ilvl="2" w:tplc="080A001B">
      <w:start w:val="1"/>
      <w:numFmt w:val="lowerRoman"/>
      <w:lvlText w:val="%3."/>
      <w:lvlJc w:val="right"/>
      <w:pPr>
        <w:ind w:left="2651" w:hanging="180"/>
      </w:pPr>
    </w:lvl>
    <w:lvl w:ilvl="3" w:tplc="080A000F">
      <w:start w:val="1"/>
      <w:numFmt w:val="decimal"/>
      <w:lvlText w:val="%4."/>
      <w:lvlJc w:val="left"/>
      <w:pPr>
        <w:ind w:left="3371" w:hanging="360"/>
      </w:pPr>
    </w:lvl>
    <w:lvl w:ilvl="4" w:tplc="080A0019">
      <w:start w:val="1"/>
      <w:numFmt w:val="lowerLetter"/>
      <w:lvlText w:val="%5."/>
      <w:lvlJc w:val="left"/>
      <w:pPr>
        <w:ind w:left="4091" w:hanging="360"/>
      </w:pPr>
    </w:lvl>
    <w:lvl w:ilvl="5" w:tplc="080A001B">
      <w:start w:val="1"/>
      <w:numFmt w:val="lowerRoman"/>
      <w:lvlText w:val="%6."/>
      <w:lvlJc w:val="right"/>
      <w:pPr>
        <w:ind w:left="4811" w:hanging="180"/>
      </w:pPr>
    </w:lvl>
    <w:lvl w:ilvl="6" w:tplc="080A000F">
      <w:start w:val="1"/>
      <w:numFmt w:val="decimal"/>
      <w:lvlText w:val="%7."/>
      <w:lvlJc w:val="left"/>
      <w:pPr>
        <w:ind w:left="5531" w:hanging="360"/>
      </w:pPr>
    </w:lvl>
    <w:lvl w:ilvl="7" w:tplc="080A0019">
      <w:start w:val="1"/>
      <w:numFmt w:val="lowerLetter"/>
      <w:lvlText w:val="%8."/>
      <w:lvlJc w:val="left"/>
      <w:pPr>
        <w:ind w:left="6251" w:hanging="360"/>
      </w:pPr>
    </w:lvl>
    <w:lvl w:ilvl="8" w:tplc="080A001B">
      <w:start w:val="1"/>
      <w:numFmt w:val="lowerRoman"/>
      <w:lvlText w:val="%9."/>
      <w:lvlJc w:val="right"/>
      <w:pPr>
        <w:ind w:left="6971" w:hanging="180"/>
      </w:pPr>
    </w:lvl>
  </w:abstractNum>
  <w:abstractNum w:abstractNumId="16" w15:restartNumberingAfterBreak="0">
    <w:nsid w:val="719410AA"/>
    <w:multiLevelType w:val="hybridMultilevel"/>
    <w:tmpl w:val="D7BA834C"/>
    <w:lvl w:ilvl="0" w:tplc="877075FC">
      <w:start w:val="1"/>
      <w:numFmt w:val="upperLetter"/>
      <w:lvlText w:val="%1."/>
      <w:lvlJc w:val="left"/>
      <w:pPr>
        <w:ind w:left="1211" w:hanging="360"/>
      </w:pPr>
      <w:rPr>
        <w:rFonts w:cstheme="minorBidi"/>
        <w:b w:val="0"/>
        <w:color w:val="000000"/>
      </w:rPr>
    </w:lvl>
    <w:lvl w:ilvl="1" w:tplc="080A0019">
      <w:start w:val="1"/>
      <w:numFmt w:val="lowerLetter"/>
      <w:lvlText w:val="%2."/>
      <w:lvlJc w:val="left"/>
      <w:pPr>
        <w:ind w:left="1931" w:hanging="360"/>
      </w:pPr>
    </w:lvl>
    <w:lvl w:ilvl="2" w:tplc="080A001B">
      <w:start w:val="1"/>
      <w:numFmt w:val="lowerRoman"/>
      <w:lvlText w:val="%3."/>
      <w:lvlJc w:val="right"/>
      <w:pPr>
        <w:ind w:left="2651" w:hanging="180"/>
      </w:pPr>
    </w:lvl>
    <w:lvl w:ilvl="3" w:tplc="080A000F">
      <w:start w:val="1"/>
      <w:numFmt w:val="decimal"/>
      <w:lvlText w:val="%4."/>
      <w:lvlJc w:val="left"/>
      <w:pPr>
        <w:ind w:left="3371" w:hanging="360"/>
      </w:pPr>
    </w:lvl>
    <w:lvl w:ilvl="4" w:tplc="080A0019">
      <w:start w:val="1"/>
      <w:numFmt w:val="lowerLetter"/>
      <w:lvlText w:val="%5."/>
      <w:lvlJc w:val="left"/>
      <w:pPr>
        <w:ind w:left="4091" w:hanging="360"/>
      </w:pPr>
    </w:lvl>
    <w:lvl w:ilvl="5" w:tplc="080A001B">
      <w:start w:val="1"/>
      <w:numFmt w:val="lowerRoman"/>
      <w:lvlText w:val="%6."/>
      <w:lvlJc w:val="right"/>
      <w:pPr>
        <w:ind w:left="4811" w:hanging="180"/>
      </w:pPr>
    </w:lvl>
    <w:lvl w:ilvl="6" w:tplc="080A000F">
      <w:start w:val="1"/>
      <w:numFmt w:val="decimal"/>
      <w:lvlText w:val="%7."/>
      <w:lvlJc w:val="left"/>
      <w:pPr>
        <w:ind w:left="5531" w:hanging="360"/>
      </w:pPr>
    </w:lvl>
    <w:lvl w:ilvl="7" w:tplc="080A0019">
      <w:start w:val="1"/>
      <w:numFmt w:val="lowerLetter"/>
      <w:lvlText w:val="%8."/>
      <w:lvlJc w:val="left"/>
      <w:pPr>
        <w:ind w:left="6251" w:hanging="360"/>
      </w:pPr>
    </w:lvl>
    <w:lvl w:ilvl="8" w:tplc="080A001B">
      <w:start w:val="1"/>
      <w:numFmt w:val="lowerRoman"/>
      <w:lvlText w:val="%9."/>
      <w:lvlJc w:val="right"/>
      <w:pPr>
        <w:ind w:left="6971" w:hanging="180"/>
      </w:pPr>
    </w:lvl>
  </w:abstractNum>
  <w:abstractNum w:abstractNumId="17" w15:restartNumberingAfterBreak="0">
    <w:nsid w:val="724348EA"/>
    <w:multiLevelType w:val="hybridMultilevel"/>
    <w:tmpl w:val="D7BA834C"/>
    <w:lvl w:ilvl="0" w:tplc="877075FC">
      <w:start w:val="1"/>
      <w:numFmt w:val="upperLetter"/>
      <w:lvlText w:val="%1."/>
      <w:lvlJc w:val="left"/>
      <w:pPr>
        <w:ind w:left="1211" w:hanging="360"/>
      </w:pPr>
      <w:rPr>
        <w:rFonts w:cstheme="minorBidi"/>
        <w:b w:val="0"/>
        <w:color w:val="000000"/>
      </w:rPr>
    </w:lvl>
    <w:lvl w:ilvl="1" w:tplc="080A0019">
      <w:start w:val="1"/>
      <w:numFmt w:val="lowerLetter"/>
      <w:lvlText w:val="%2."/>
      <w:lvlJc w:val="left"/>
      <w:pPr>
        <w:ind w:left="1931" w:hanging="360"/>
      </w:pPr>
    </w:lvl>
    <w:lvl w:ilvl="2" w:tplc="080A001B">
      <w:start w:val="1"/>
      <w:numFmt w:val="lowerRoman"/>
      <w:lvlText w:val="%3."/>
      <w:lvlJc w:val="right"/>
      <w:pPr>
        <w:ind w:left="2651" w:hanging="180"/>
      </w:pPr>
    </w:lvl>
    <w:lvl w:ilvl="3" w:tplc="080A000F">
      <w:start w:val="1"/>
      <w:numFmt w:val="decimal"/>
      <w:lvlText w:val="%4."/>
      <w:lvlJc w:val="left"/>
      <w:pPr>
        <w:ind w:left="3371" w:hanging="360"/>
      </w:pPr>
    </w:lvl>
    <w:lvl w:ilvl="4" w:tplc="080A0019">
      <w:start w:val="1"/>
      <w:numFmt w:val="lowerLetter"/>
      <w:lvlText w:val="%5."/>
      <w:lvlJc w:val="left"/>
      <w:pPr>
        <w:ind w:left="4091" w:hanging="360"/>
      </w:pPr>
    </w:lvl>
    <w:lvl w:ilvl="5" w:tplc="080A001B">
      <w:start w:val="1"/>
      <w:numFmt w:val="lowerRoman"/>
      <w:lvlText w:val="%6."/>
      <w:lvlJc w:val="right"/>
      <w:pPr>
        <w:ind w:left="4811" w:hanging="180"/>
      </w:pPr>
    </w:lvl>
    <w:lvl w:ilvl="6" w:tplc="080A000F">
      <w:start w:val="1"/>
      <w:numFmt w:val="decimal"/>
      <w:lvlText w:val="%7."/>
      <w:lvlJc w:val="left"/>
      <w:pPr>
        <w:ind w:left="5531" w:hanging="360"/>
      </w:pPr>
    </w:lvl>
    <w:lvl w:ilvl="7" w:tplc="080A0019">
      <w:start w:val="1"/>
      <w:numFmt w:val="lowerLetter"/>
      <w:lvlText w:val="%8."/>
      <w:lvlJc w:val="left"/>
      <w:pPr>
        <w:ind w:left="6251" w:hanging="360"/>
      </w:pPr>
    </w:lvl>
    <w:lvl w:ilvl="8" w:tplc="080A001B">
      <w:start w:val="1"/>
      <w:numFmt w:val="lowerRoman"/>
      <w:lvlText w:val="%9."/>
      <w:lvlJc w:val="right"/>
      <w:pPr>
        <w:ind w:left="6971" w:hanging="180"/>
      </w:pPr>
    </w:lvl>
  </w:abstractNum>
  <w:abstractNum w:abstractNumId="18" w15:restartNumberingAfterBreak="0">
    <w:nsid w:val="793C3AAE"/>
    <w:multiLevelType w:val="hybridMultilevel"/>
    <w:tmpl w:val="F700444C"/>
    <w:lvl w:ilvl="0" w:tplc="59CA2F74">
      <w:numFmt w:val="bullet"/>
      <w:lvlText w:val="-"/>
      <w:lvlJc w:val="left"/>
      <w:pPr>
        <w:ind w:left="720" w:hanging="360"/>
      </w:pPr>
      <w:rPr>
        <w:rFonts w:ascii="Montserrat" w:eastAsiaTheme="minorHAnsi" w:hAnsi="Montserrat" w:cs="Open San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77704F"/>
    <w:multiLevelType w:val="hybridMultilevel"/>
    <w:tmpl w:val="D7BA834C"/>
    <w:lvl w:ilvl="0" w:tplc="877075FC">
      <w:start w:val="1"/>
      <w:numFmt w:val="upperLetter"/>
      <w:lvlText w:val="%1."/>
      <w:lvlJc w:val="left"/>
      <w:pPr>
        <w:ind w:left="1211" w:hanging="360"/>
      </w:pPr>
      <w:rPr>
        <w:rFonts w:cstheme="minorBidi"/>
        <w:b w:val="0"/>
        <w:color w:val="000000"/>
      </w:rPr>
    </w:lvl>
    <w:lvl w:ilvl="1" w:tplc="080A0019">
      <w:start w:val="1"/>
      <w:numFmt w:val="lowerLetter"/>
      <w:lvlText w:val="%2."/>
      <w:lvlJc w:val="left"/>
      <w:pPr>
        <w:ind w:left="1931" w:hanging="360"/>
      </w:pPr>
    </w:lvl>
    <w:lvl w:ilvl="2" w:tplc="080A001B">
      <w:start w:val="1"/>
      <w:numFmt w:val="lowerRoman"/>
      <w:lvlText w:val="%3."/>
      <w:lvlJc w:val="right"/>
      <w:pPr>
        <w:ind w:left="2651" w:hanging="180"/>
      </w:pPr>
    </w:lvl>
    <w:lvl w:ilvl="3" w:tplc="080A000F">
      <w:start w:val="1"/>
      <w:numFmt w:val="decimal"/>
      <w:lvlText w:val="%4."/>
      <w:lvlJc w:val="left"/>
      <w:pPr>
        <w:ind w:left="3371" w:hanging="360"/>
      </w:pPr>
    </w:lvl>
    <w:lvl w:ilvl="4" w:tplc="080A0019">
      <w:start w:val="1"/>
      <w:numFmt w:val="lowerLetter"/>
      <w:lvlText w:val="%5."/>
      <w:lvlJc w:val="left"/>
      <w:pPr>
        <w:ind w:left="4091" w:hanging="360"/>
      </w:pPr>
    </w:lvl>
    <w:lvl w:ilvl="5" w:tplc="080A001B">
      <w:start w:val="1"/>
      <w:numFmt w:val="lowerRoman"/>
      <w:lvlText w:val="%6."/>
      <w:lvlJc w:val="right"/>
      <w:pPr>
        <w:ind w:left="4811" w:hanging="180"/>
      </w:pPr>
    </w:lvl>
    <w:lvl w:ilvl="6" w:tplc="080A000F">
      <w:start w:val="1"/>
      <w:numFmt w:val="decimal"/>
      <w:lvlText w:val="%7."/>
      <w:lvlJc w:val="left"/>
      <w:pPr>
        <w:ind w:left="5531" w:hanging="360"/>
      </w:pPr>
    </w:lvl>
    <w:lvl w:ilvl="7" w:tplc="080A0019">
      <w:start w:val="1"/>
      <w:numFmt w:val="lowerLetter"/>
      <w:lvlText w:val="%8."/>
      <w:lvlJc w:val="left"/>
      <w:pPr>
        <w:ind w:left="6251" w:hanging="360"/>
      </w:pPr>
    </w:lvl>
    <w:lvl w:ilvl="8" w:tplc="080A001B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9"/>
  </w:num>
  <w:num w:numId="5">
    <w:abstractNumId w:val="10"/>
  </w:num>
  <w:num w:numId="6">
    <w:abstractNumId w:val="18"/>
  </w:num>
  <w:num w:numId="7">
    <w:abstractNumId w:val="13"/>
  </w:num>
  <w:num w:numId="8">
    <w:abstractNumId w:val="7"/>
  </w:num>
  <w:num w:numId="9">
    <w:abstractNumId w:val="17"/>
  </w:num>
  <w:num w:numId="10">
    <w:abstractNumId w:val="15"/>
  </w:num>
  <w:num w:numId="11">
    <w:abstractNumId w:val="4"/>
  </w:num>
  <w:num w:numId="12">
    <w:abstractNumId w:val="3"/>
  </w:num>
  <w:num w:numId="13">
    <w:abstractNumId w:val="1"/>
  </w:num>
  <w:num w:numId="14">
    <w:abstractNumId w:val="11"/>
  </w:num>
  <w:num w:numId="15">
    <w:abstractNumId w:val="2"/>
  </w:num>
  <w:num w:numId="16">
    <w:abstractNumId w:val="9"/>
  </w:num>
  <w:num w:numId="17">
    <w:abstractNumId w:val="16"/>
  </w:num>
  <w:num w:numId="18">
    <w:abstractNumId w:val="14"/>
  </w:num>
  <w:num w:numId="19">
    <w:abstractNumId w:val="6"/>
  </w:num>
  <w:num w:numId="20">
    <w:abstractNumId w:val="0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MDIxMTE1MTcyMjBW0lEKTi0uzszPAykwrwUA1HN37iwAAAA="/>
  </w:docVars>
  <w:rsids>
    <w:rsidRoot w:val="008B7B2D"/>
    <w:rsid w:val="00004A32"/>
    <w:rsid w:val="000179E8"/>
    <w:rsid w:val="000343F7"/>
    <w:rsid w:val="000432D9"/>
    <w:rsid w:val="0005041B"/>
    <w:rsid w:val="00062C52"/>
    <w:rsid w:val="00064FBA"/>
    <w:rsid w:val="00073975"/>
    <w:rsid w:val="000842B8"/>
    <w:rsid w:val="0009294E"/>
    <w:rsid w:val="00096D7D"/>
    <w:rsid w:val="000B67A1"/>
    <w:rsid w:val="000C456F"/>
    <w:rsid w:val="000D2B5E"/>
    <w:rsid w:val="000E15BA"/>
    <w:rsid w:val="000E2074"/>
    <w:rsid w:val="000E26FD"/>
    <w:rsid w:val="000E473D"/>
    <w:rsid w:val="00102E5E"/>
    <w:rsid w:val="001141BB"/>
    <w:rsid w:val="001208E9"/>
    <w:rsid w:val="001212F5"/>
    <w:rsid w:val="001254CB"/>
    <w:rsid w:val="00143C32"/>
    <w:rsid w:val="00186069"/>
    <w:rsid w:val="001A0603"/>
    <w:rsid w:val="002047D2"/>
    <w:rsid w:val="002060CC"/>
    <w:rsid w:val="002118EF"/>
    <w:rsid w:val="002129E4"/>
    <w:rsid w:val="002211F2"/>
    <w:rsid w:val="00222BC3"/>
    <w:rsid w:val="002339EA"/>
    <w:rsid w:val="00251070"/>
    <w:rsid w:val="00251BB4"/>
    <w:rsid w:val="00252D3D"/>
    <w:rsid w:val="00270903"/>
    <w:rsid w:val="00282822"/>
    <w:rsid w:val="0029659C"/>
    <w:rsid w:val="002C1D0D"/>
    <w:rsid w:val="002C377E"/>
    <w:rsid w:val="002E472A"/>
    <w:rsid w:val="002E6510"/>
    <w:rsid w:val="002E7574"/>
    <w:rsid w:val="0030551A"/>
    <w:rsid w:val="00310970"/>
    <w:rsid w:val="0032614C"/>
    <w:rsid w:val="00335A7B"/>
    <w:rsid w:val="00357945"/>
    <w:rsid w:val="003656D6"/>
    <w:rsid w:val="00390486"/>
    <w:rsid w:val="00392416"/>
    <w:rsid w:val="003B653C"/>
    <w:rsid w:val="003D1647"/>
    <w:rsid w:val="003D2662"/>
    <w:rsid w:val="003D49B9"/>
    <w:rsid w:val="003E1D91"/>
    <w:rsid w:val="003F1737"/>
    <w:rsid w:val="003F63E9"/>
    <w:rsid w:val="00401DAA"/>
    <w:rsid w:val="004060BD"/>
    <w:rsid w:val="0040685E"/>
    <w:rsid w:val="00407DB3"/>
    <w:rsid w:val="00411190"/>
    <w:rsid w:val="0041699E"/>
    <w:rsid w:val="00423851"/>
    <w:rsid w:val="00444730"/>
    <w:rsid w:val="004474E2"/>
    <w:rsid w:val="004513DF"/>
    <w:rsid w:val="00451D47"/>
    <w:rsid w:val="0046607D"/>
    <w:rsid w:val="00471818"/>
    <w:rsid w:val="00473F9F"/>
    <w:rsid w:val="00480C86"/>
    <w:rsid w:val="0048343D"/>
    <w:rsid w:val="00494EC5"/>
    <w:rsid w:val="004C50B3"/>
    <w:rsid w:val="004C6ACF"/>
    <w:rsid w:val="004D751F"/>
    <w:rsid w:val="004E1462"/>
    <w:rsid w:val="004F16DE"/>
    <w:rsid w:val="004F5D1C"/>
    <w:rsid w:val="005233BA"/>
    <w:rsid w:val="0054076F"/>
    <w:rsid w:val="00545C7F"/>
    <w:rsid w:val="005611D4"/>
    <w:rsid w:val="005678E2"/>
    <w:rsid w:val="005709D2"/>
    <w:rsid w:val="00575703"/>
    <w:rsid w:val="005860BE"/>
    <w:rsid w:val="00593963"/>
    <w:rsid w:val="005967AA"/>
    <w:rsid w:val="005A21AD"/>
    <w:rsid w:val="005A424F"/>
    <w:rsid w:val="005C4249"/>
    <w:rsid w:val="005E0B7B"/>
    <w:rsid w:val="005E4B66"/>
    <w:rsid w:val="005E5BF5"/>
    <w:rsid w:val="005E71C8"/>
    <w:rsid w:val="00615046"/>
    <w:rsid w:val="006179B7"/>
    <w:rsid w:val="0062564A"/>
    <w:rsid w:val="00643C63"/>
    <w:rsid w:val="00650DBB"/>
    <w:rsid w:val="00654F64"/>
    <w:rsid w:val="00660E12"/>
    <w:rsid w:val="0066297F"/>
    <w:rsid w:val="006652CC"/>
    <w:rsid w:val="006662D2"/>
    <w:rsid w:val="006779A3"/>
    <w:rsid w:val="00694CA1"/>
    <w:rsid w:val="006A29E9"/>
    <w:rsid w:val="006D51BB"/>
    <w:rsid w:val="006D5502"/>
    <w:rsid w:val="006D7140"/>
    <w:rsid w:val="006E2B35"/>
    <w:rsid w:val="006E6159"/>
    <w:rsid w:val="006E6E17"/>
    <w:rsid w:val="00701570"/>
    <w:rsid w:val="00704DFF"/>
    <w:rsid w:val="007054FE"/>
    <w:rsid w:val="007059DB"/>
    <w:rsid w:val="00716546"/>
    <w:rsid w:val="00716E66"/>
    <w:rsid w:val="0072120D"/>
    <w:rsid w:val="00723ADF"/>
    <w:rsid w:val="007240A0"/>
    <w:rsid w:val="00734871"/>
    <w:rsid w:val="00740744"/>
    <w:rsid w:val="00740CE8"/>
    <w:rsid w:val="00741AC9"/>
    <w:rsid w:val="007425DA"/>
    <w:rsid w:val="00742DC7"/>
    <w:rsid w:val="00747590"/>
    <w:rsid w:val="007534DA"/>
    <w:rsid w:val="007626D5"/>
    <w:rsid w:val="0076492A"/>
    <w:rsid w:val="00775F39"/>
    <w:rsid w:val="00781135"/>
    <w:rsid w:val="00786ECC"/>
    <w:rsid w:val="007969D4"/>
    <w:rsid w:val="0079771D"/>
    <w:rsid w:val="007A7CF4"/>
    <w:rsid w:val="007F4A95"/>
    <w:rsid w:val="00813115"/>
    <w:rsid w:val="00813560"/>
    <w:rsid w:val="00817591"/>
    <w:rsid w:val="00817714"/>
    <w:rsid w:val="00817AB4"/>
    <w:rsid w:val="008259C6"/>
    <w:rsid w:val="008446FA"/>
    <w:rsid w:val="00853A2B"/>
    <w:rsid w:val="008555CD"/>
    <w:rsid w:val="00860AE2"/>
    <w:rsid w:val="0089170C"/>
    <w:rsid w:val="00895A11"/>
    <w:rsid w:val="008A4AA6"/>
    <w:rsid w:val="008B7B2D"/>
    <w:rsid w:val="008D20FA"/>
    <w:rsid w:val="008E36BD"/>
    <w:rsid w:val="00912F9C"/>
    <w:rsid w:val="00935958"/>
    <w:rsid w:val="00941783"/>
    <w:rsid w:val="00947959"/>
    <w:rsid w:val="009575CE"/>
    <w:rsid w:val="009A2F7A"/>
    <w:rsid w:val="009B006D"/>
    <w:rsid w:val="009C16C8"/>
    <w:rsid w:val="009D79A0"/>
    <w:rsid w:val="009D79B2"/>
    <w:rsid w:val="009E3EA6"/>
    <w:rsid w:val="00A05383"/>
    <w:rsid w:val="00A071DE"/>
    <w:rsid w:val="00A07651"/>
    <w:rsid w:val="00A1619A"/>
    <w:rsid w:val="00A200E1"/>
    <w:rsid w:val="00A26529"/>
    <w:rsid w:val="00A431ED"/>
    <w:rsid w:val="00A57458"/>
    <w:rsid w:val="00A625F7"/>
    <w:rsid w:val="00A633FE"/>
    <w:rsid w:val="00A7193A"/>
    <w:rsid w:val="00A72235"/>
    <w:rsid w:val="00A757A9"/>
    <w:rsid w:val="00A77989"/>
    <w:rsid w:val="00A828A6"/>
    <w:rsid w:val="00A91211"/>
    <w:rsid w:val="00A97A52"/>
    <w:rsid w:val="00AA1B63"/>
    <w:rsid w:val="00AA310C"/>
    <w:rsid w:val="00AA655A"/>
    <w:rsid w:val="00AB03AD"/>
    <w:rsid w:val="00AC715A"/>
    <w:rsid w:val="00AD738B"/>
    <w:rsid w:val="00B02C0A"/>
    <w:rsid w:val="00B071DA"/>
    <w:rsid w:val="00B30E4D"/>
    <w:rsid w:val="00B35983"/>
    <w:rsid w:val="00B40075"/>
    <w:rsid w:val="00B45E78"/>
    <w:rsid w:val="00B63DB3"/>
    <w:rsid w:val="00B822B6"/>
    <w:rsid w:val="00B86D34"/>
    <w:rsid w:val="00B92094"/>
    <w:rsid w:val="00B94374"/>
    <w:rsid w:val="00B95BEA"/>
    <w:rsid w:val="00B96E71"/>
    <w:rsid w:val="00B972C2"/>
    <w:rsid w:val="00BA71EA"/>
    <w:rsid w:val="00BB022B"/>
    <w:rsid w:val="00BD058A"/>
    <w:rsid w:val="00C00B60"/>
    <w:rsid w:val="00C156C2"/>
    <w:rsid w:val="00C4089D"/>
    <w:rsid w:val="00C47BE4"/>
    <w:rsid w:val="00C549FB"/>
    <w:rsid w:val="00C672AB"/>
    <w:rsid w:val="00C70615"/>
    <w:rsid w:val="00C74910"/>
    <w:rsid w:val="00C95BB5"/>
    <w:rsid w:val="00C964D6"/>
    <w:rsid w:val="00C97F21"/>
    <w:rsid w:val="00CA0249"/>
    <w:rsid w:val="00CA2E09"/>
    <w:rsid w:val="00CA3B82"/>
    <w:rsid w:val="00CA3C70"/>
    <w:rsid w:val="00CB43B1"/>
    <w:rsid w:val="00CB62B0"/>
    <w:rsid w:val="00CC033E"/>
    <w:rsid w:val="00CC080C"/>
    <w:rsid w:val="00CE4748"/>
    <w:rsid w:val="00D304D9"/>
    <w:rsid w:val="00D45599"/>
    <w:rsid w:val="00D47737"/>
    <w:rsid w:val="00D47C8E"/>
    <w:rsid w:val="00D611A5"/>
    <w:rsid w:val="00D61BC9"/>
    <w:rsid w:val="00D624A9"/>
    <w:rsid w:val="00D77A1E"/>
    <w:rsid w:val="00D81A4D"/>
    <w:rsid w:val="00D95CC2"/>
    <w:rsid w:val="00DA6998"/>
    <w:rsid w:val="00DB7C72"/>
    <w:rsid w:val="00DC030C"/>
    <w:rsid w:val="00DC1EFB"/>
    <w:rsid w:val="00DD4A36"/>
    <w:rsid w:val="00DE05E3"/>
    <w:rsid w:val="00DF4F12"/>
    <w:rsid w:val="00E32338"/>
    <w:rsid w:val="00E72C95"/>
    <w:rsid w:val="00E958D2"/>
    <w:rsid w:val="00E96DAA"/>
    <w:rsid w:val="00EB28C4"/>
    <w:rsid w:val="00EC4D16"/>
    <w:rsid w:val="00EC7581"/>
    <w:rsid w:val="00ED3EB4"/>
    <w:rsid w:val="00ED4E4C"/>
    <w:rsid w:val="00ED5BF1"/>
    <w:rsid w:val="00EE7259"/>
    <w:rsid w:val="00EE7F47"/>
    <w:rsid w:val="00EF39F4"/>
    <w:rsid w:val="00EF5767"/>
    <w:rsid w:val="00F176AF"/>
    <w:rsid w:val="00F25FCE"/>
    <w:rsid w:val="00F33FD9"/>
    <w:rsid w:val="00F356E8"/>
    <w:rsid w:val="00F45E2E"/>
    <w:rsid w:val="00F60000"/>
    <w:rsid w:val="00F624DE"/>
    <w:rsid w:val="00F75692"/>
    <w:rsid w:val="00F80094"/>
    <w:rsid w:val="00F808A7"/>
    <w:rsid w:val="00F82AA0"/>
    <w:rsid w:val="00F832A4"/>
    <w:rsid w:val="00F84242"/>
    <w:rsid w:val="00F914AE"/>
    <w:rsid w:val="00FA4F4D"/>
    <w:rsid w:val="00FE186E"/>
    <w:rsid w:val="00FE6EBD"/>
    <w:rsid w:val="00FF06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5C480"/>
  <w15:chartTrackingRefBased/>
  <w15:docId w15:val="{2FC4EA44-1C19-45B3-86A0-9D49D7BC1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7B2D"/>
    <w:pPr>
      <w:spacing w:line="256" w:lineRule="auto"/>
    </w:pPr>
  </w:style>
  <w:style w:type="paragraph" w:styleId="Ttulo1">
    <w:name w:val="heading 1"/>
    <w:basedOn w:val="Normal"/>
    <w:next w:val="Normal"/>
    <w:link w:val="Ttulo1Car"/>
    <w:uiPriority w:val="9"/>
    <w:qFormat/>
    <w:rsid w:val="006662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link w:val="Ttulo2Car"/>
    <w:uiPriority w:val="9"/>
    <w:qFormat/>
    <w:rsid w:val="0041699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s-MX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6662D2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8B7B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Prrafodelista">
    <w:name w:val="List Paragraph"/>
    <w:basedOn w:val="Normal"/>
    <w:uiPriority w:val="34"/>
    <w:qFormat/>
    <w:rsid w:val="006E6159"/>
    <w:pPr>
      <w:spacing w:line="254" w:lineRule="auto"/>
      <w:ind w:left="720"/>
      <w:contextualSpacing/>
    </w:pPr>
    <w:rPr>
      <w:rFonts w:ascii="Calibri" w:eastAsia="Calibri" w:hAnsi="Calibri" w:cs="Times New Roman"/>
    </w:rPr>
  </w:style>
  <w:style w:type="character" w:customStyle="1" w:styleId="Ttulo2Car">
    <w:name w:val="Título 2 Car"/>
    <w:basedOn w:val="Fuentedeprrafopredeter"/>
    <w:link w:val="Ttulo2"/>
    <w:uiPriority w:val="9"/>
    <w:rsid w:val="0041699E"/>
    <w:rPr>
      <w:rFonts w:ascii="Times New Roman" w:eastAsia="Times New Roman" w:hAnsi="Times New Roman" w:cs="Times New Roman"/>
      <w:b/>
      <w:bCs/>
      <w:sz w:val="36"/>
      <w:szCs w:val="36"/>
      <w:lang w:eastAsia="es-MX"/>
    </w:rPr>
  </w:style>
  <w:style w:type="character" w:styleId="Textoennegrita">
    <w:name w:val="Strong"/>
    <w:basedOn w:val="Fuentedeprrafopredeter"/>
    <w:uiPriority w:val="22"/>
    <w:qFormat/>
    <w:rsid w:val="00860AE2"/>
    <w:rPr>
      <w:b/>
      <w:bCs/>
    </w:rPr>
  </w:style>
  <w:style w:type="table" w:styleId="Tablaconcuadrcula">
    <w:name w:val="Table Grid"/>
    <w:basedOn w:val="Tablanormal"/>
    <w:uiPriority w:val="39"/>
    <w:rsid w:val="00F808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9"/>
    <w:rsid w:val="006662D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rsid w:val="006662D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6662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Hipervnculo">
    <w:name w:val="Hyperlink"/>
    <w:basedOn w:val="Fuentedeprrafopredeter"/>
    <w:uiPriority w:val="99"/>
    <w:semiHidden/>
    <w:unhideWhenUsed/>
    <w:rsid w:val="006662D2"/>
    <w:rPr>
      <w:color w:val="0000FF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C4089D"/>
    <w:rPr>
      <w:color w:val="954F72" w:themeColor="followedHyperlink"/>
      <w:u w:val="single"/>
    </w:rPr>
  </w:style>
  <w:style w:type="character" w:customStyle="1" w:styleId="show-for-sr">
    <w:name w:val="show-for-sr"/>
    <w:basedOn w:val="Fuentedeprrafopredeter"/>
    <w:rsid w:val="00786ECC"/>
  </w:style>
  <w:style w:type="character" w:styleId="nfasis">
    <w:name w:val="Emphasis"/>
    <w:basedOn w:val="Fuentedeprrafopredeter"/>
    <w:uiPriority w:val="20"/>
    <w:qFormat/>
    <w:rsid w:val="006652C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0660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4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09840">
          <w:marLeft w:val="0"/>
          <w:marRight w:val="0"/>
          <w:marTop w:val="312"/>
          <w:marBottom w:val="32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84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6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oleObject" Target="embeddings/oleObject1.bin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jpeg"/><Relationship Id="rId20" Type="http://schemas.openxmlformats.org/officeDocument/2006/relationships/image" Target="media/image14.jpe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19" Type="http://schemas.openxmlformats.org/officeDocument/2006/relationships/image" Target="media/image13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75BB1D-1EC9-43A0-A407-8AA0A54195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479</Words>
  <Characters>2637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enta Microsoft</dc:creator>
  <cp:keywords/>
  <dc:description/>
  <cp:lastModifiedBy>Cuenta Microsoft</cp:lastModifiedBy>
  <cp:revision>3</cp:revision>
  <dcterms:created xsi:type="dcterms:W3CDTF">2021-08-27T22:44:00Z</dcterms:created>
  <dcterms:modified xsi:type="dcterms:W3CDTF">2021-08-27T22:46:00Z</dcterms:modified>
</cp:coreProperties>
</file>